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CEE85" w14:textId="77777777" w:rsidR="007F28DE" w:rsidRPr="009A61DF" w:rsidRDefault="007F28DE" w:rsidP="007F28DE">
      <w:pPr>
        <w:sectPr w:rsidR="007F28DE" w:rsidRPr="009A61DF" w:rsidSect="00FF1E14">
          <w:headerReference w:type="even" r:id="rId7"/>
          <w:headerReference w:type="default" r:id="rId8"/>
          <w:footerReference w:type="even" r:id="rId9"/>
          <w:headerReference w:type="first" r:id="rId10"/>
          <w:pgSz w:w="12240" w:h="15840" w:code="9"/>
          <w:pgMar w:top="567" w:right="1191" w:bottom="1797" w:left="1361" w:header="680" w:footer="709" w:gutter="0"/>
          <w:cols w:space="708"/>
          <w:docGrid w:linePitch="360"/>
        </w:sectPr>
      </w:pPr>
    </w:p>
    <w:p w14:paraId="440E8368" w14:textId="77777777" w:rsidR="00FF1E14" w:rsidRPr="009A61DF" w:rsidRDefault="00FF1E14" w:rsidP="00FF1E14">
      <w:pPr>
        <w:pStyle w:val="DocumentType"/>
        <w:ind w:left="630" w:firstLine="720"/>
        <w:rPr>
          <w:b/>
          <w:u w:val="single"/>
        </w:rPr>
      </w:pPr>
      <w:r w:rsidRPr="009A61DF">
        <w:t>Press Release</w:t>
      </w:r>
    </w:p>
    <w:p w14:paraId="64372786" w14:textId="7A094B58" w:rsidR="007F28DE" w:rsidRPr="009A61DF" w:rsidRDefault="00FF1E14" w:rsidP="00FF1E14">
      <w:pPr>
        <w:tabs>
          <w:tab w:val="right" w:pos="10402"/>
        </w:tabs>
        <w:ind w:left="1350" w:right="1187"/>
      </w:pPr>
      <w:bookmarkStart w:id="3" w:name="City"/>
      <w:r w:rsidRPr="009A61DF">
        <w:t>Heerlen</w:t>
      </w:r>
      <w:bookmarkEnd w:id="3"/>
      <w:r w:rsidRPr="009A61DF">
        <w:t xml:space="preserve"> (NL), </w:t>
      </w:r>
      <w:r w:rsidRPr="009A61DF">
        <w:rPr>
          <w:rStyle w:val="DatePress"/>
        </w:rPr>
        <w:fldChar w:fldCharType="begin"/>
      </w:r>
      <w:r w:rsidRPr="009A61DF">
        <w:rPr>
          <w:rStyle w:val="DatePress"/>
        </w:rPr>
        <w:instrText xml:space="preserve"> CREATEDATE  \@ "d MMMM yyyy"  \* MERGEFORMAT \&lt;OawJumpToField value=0/&gt;</w:instrText>
      </w:r>
      <w:r w:rsidRPr="009A61DF">
        <w:rPr>
          <w:rStyle w:val="DatePress"/>
        </w:rPr>
        <w:fldChar w:fldCharType="separate"/>
      </w:r>
      <w:r>
        <w:rPr>
          <w:rStyle w:val="DatePress"/>
          <w:noProof/>
        </w:rPr>
        <w:t xml:space="preserve">26 March 2019 </w:t>
      </w:r>
      <w:r w:rsidRPr="009A61DF">
        <w:rPr>
          <w:rStyle w:val="DatePress"/>
        </w:rPr>
        <w:fldChar w:fldCharType="end"/>
      </w:r>
      <w:r>
        <w:rPr>
          <w:rStyle w:val="DatePress"/>
        </w:rPr>
        <w:br/>
        <w:t>Royal DSM</w:t>
      </w:r>
      <w:r>
        <w:rPr>
          <w:rStyle w:val="DatePress"/>
        </w:rPr>
        <w:br/>
      </w:r>
      <w:r w:rsidR="007F28DE" w:rsidRPr="009A61DF">
        <w:tab/>
      </w:r>
    </w:p>
    <w:p w14:paraId="32F43D43" w14:textId="77777777" w:rsidR="007F28DE" w:rsidRPr="00B61F13" w:rsidRDefault="007F28DE" w:rsidP="00B61F13">
      <w:pPr>
        <w:ind w:left="1350"/>
      </w:pPr>
    </w:p>
    <w:p w14:paraId="5EDEF74C" w14:textId="77777777" w:rsidR="00896086" w:rsidRPr="00B61F13" w:rsidRDefault="00896086" w:rsidP="00B61F13">
      <w:pPr>
        <w:ind w:left="1350"/>
      </w:pPr>
    </w:p>
    <w:p w14:paraId="2AC21526" w14:textId="77777777" w:rsidR="00B61F13" w:rsidRPr="0083508D" w:rsidRDefault="00B61F13" w:rsidP="0083508D">
      <w:pPr>
        <w:ind w:left="1350"/>
        <w:rPr>
          <w:b/>
          <w:sz w:val="32"/>
          <w:szCs w:val="32"/>
        </w:rPr>
        <w:sectPr w:rsidR="00B61F13" w:rsidRPr="0083508D" w:rsidSect="00AA5BFF">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80" w:right="220" w:bottom="0" w:left="0" w:header="720" w:footer="720" w:gutter="0"/>
          <w:cols w:num="2" w:space="720" w:equalWidth="0">
            <w:col w:w="10402" w:space="2"/>
            <w:col w:w="1616"/>
          </w:cols>
          <w:titlePg/>
          <w:docGrid w:linePitch="272"/>
        </w:sectPr>
      </w:pPr>
    </w:p>
    <w:p w14:paraId="72B213EA" w14:textId="77777777" w:rsidR="007253B4" w:rsidRPr="007253B4" w:rsidRDefault="007253B4" w:rsidP="007253B4">
      <w:pPr>
        <w:spacing w:line="240" w:lineRule="auto"/>
        <w:rPr>
          <w:b/>
          <w:sz w:val="32"/>
          <w:szCs w:val="32"/>
        </w:rPr>
      </w:pPr>
      <w:r w:rsidRPr="007253B4">
        <w:rPr>
          <w:b/>
          <w:sz w:val="32"/>
          <w:szCs w:val="32"/>
        </w:rPr>
        <w:t xml:space="preserve">DSM </w:t>
      </w:r>
      <w:r w:rsidR="00655867">
        <w:rPr>
          <w:b/>
          <w:sz w:val="32"/>
          <w:szCs w:val="32"/>
        </w:rPr>
        <w:t>proposes new Supervisory Board member</w:t>
      </w:r>
      <w:r w:rsidR="006A7829">
        <w:rPr>
          <w:b/>
          <w:sz w:val="32"/>
          <w:szCs w:val="32"/>
        </w:rPr>
        <w:t xml:space="preserve"> </w:t>
      </w:r>
    </w:p>
    <w:p w14:paraId="34B2F24B" w14:textId="77777777" w:rsidR="007253B4" w:rsidRDefault="007253B4" w:rsidP="0051236D">
      <w:pPr>
        <w:spacing w:line="240" w:lineRule="auto"/>
        <w:rPr>
          <w:b/>
          <w:sz w:val="32"/>
          <w:szCs w:val="32"/>
        </w:rPr>
      </w:pPr>
    </w:p>
    <w:p w14:paraId="5005EB81" w14:textId="797491ED" w:rsidR="007253B4" w:rsidRDefault="00B61F13" w:rsidP="00B501C3">
      <w:pPr>
        <w:spacing w:line="240" w:lineRule="auto"/>
        <w:contextualSpacing/>
        <w:rPr>
          <w:rFonts w:ascii="Calibri" w:hAnsi="Calibri"/>
          <w:sz w:val="22"/>
          <w:szCs w:val="22"/>
          <w:lang w:eastAsia="en-US"/>
        </w:rPr>
      </w:pPr>
      <w:bookmarkStart w:id="5" w:name="_Hlk517773675"/>
      <w:r w:rsidRPr="009C6FD9">
        <w:rPr>
          <w:b/>
        </w:rPr>
        <w:t>Royal DSM, a global science-based company</w:t>
      </w:r>
      <w:r w:rsidR="00D97A45" w:rsidRPr="009C6FD9">
        <w:rPr>
          <w:b/>
        </w:rPr>
        <w:t xml:space="preserve"> in Nutrition, Health and Sustainable Living</w:t>
      </w:r>
      <w:r w:rsidRPr="009C6FD9">
        <w:rPr>
          <w:b/>
        </w:rPr>
        <w:t>,</w:t>
      </w:r>
      <w:bookmarkEnd w:id="5"/>
      <w:r w:rsidRPr="009C6FD9">
        <w:rPr>
          <w:b/>
        </w:rPr>
        <w:t xml:space="preserve"> </w:t>
      </w:r>
      <w:r w:rsidR="002F1D41">
        <w:rPr>
          <w:b/>
        </w:rPr>
        <w:t xml:space="preserve">announces that </w:t>
      </w:r>
      <w:r w:rsidR="00655867">
        <w:rPr>
          <w:b/>
        </w:rPr>
        <w:t xml:space="preserve">at the Annual General Meeting of Shareholders to be held </w:t>
      </w:r>
      <w:r w:rsidR="00C920EE">
        <w:rPr>
          <w:b/>
        </w:rPr>
        <w:t xml:space="preserve">on </w:t>
      </w:r>
      <w:r w:rsidR="00655867">
        <w:rPr>
          <w:b/>
        </w:rPr>
        <w:t xml:space="preserve">8 May 2019, the DSM Supervisory Board will </w:t>
      </w:r>
      <w:r w:rsidR="002D7B07">
        <w:rPr>
          <w:b/>
        </w:rPr>
        <w:t>nominate</w:t>
      </w:r>
      <w:r w:rsidR="00FF4C2F">
        <w:rPr>
          <w:b/>
        </w:rPr>
        <w:t xml:space="preserve"> for</w:t>
      </w:r>
      <w:r w:rsidR="00655867">
        <w:rPr>
          <w:b/>
        </w:rPr>
        <w:t xml:space="preserve"> appointment </w:t>
      </w:r>
      <w:r w:rsidR="00FF4C2F">
        <w:rPr>
          <w:b/>
        </w:rPr>
        <w:t>as</w:t>
      </w:r>
      <w:r w:rsidR="00655867">
        <w:rPr>
          <w:b/>
        </w:rPr>
        <w:t xml:space="preserve"> </w:t>
      </w:r>
      <w:r w:rsidR="00F41348">
        <w:rPr>
          <w:b/>
        </w:rPr>
        <w:t xml:space="preserve">a </w:t>
      </w:r>
      <w:r w:rsidR="00655867">
        <w:rPr>
          <w:b/>
        </w:rPr>
        <w:t>new Supervisory Board member: Mrs. Erica Mann</w:t>
      </w:r>
      <w:r w:rsidR="00BF6999">
        <w:rPr>
          <w:b/>
          <w:lang w:eastAsia="en-US"/>
        </w:rPr>
        <w:t>.</w:t>
      </w:r>
      <w:r w:rsidR="00655867">
        <w:rPr>
          <w:b/>
          <w:lang w:eastAsia="en-US"/>
        </w:rPr>
        <w:t xml:space="preserve"> The Supervisory Board will also nominate Mrs. Pauline van der Meer Mohr for re-appointment to the Supervisory Board.</w:t>
      </w:r>
    </w:p>
    <w:p w14:paraId="0E289FEA" w14:textId="77777777" w:rsidR="001E5762" w:rsidRDefault="001E5762" w:rsidP="00B501C3">
      <w:pPr>
        <w:spacing w:line="240" w:lineRule="auto"/>
        <w:contextualSpacing/>
        <w:rPr>
          <w:szCs w:val="20"/>
        </w:rPr>
      </w:pPr>
    </w:p>
    <w:p w14:paraId="2878C164" w14:textId="576193D6" w:rsidR="00867DA2" w:rsidRDefault="009543C6" w:rsidP="00B41BE5">
      <w:pPr>
        <w:rPr>
          <w:rFonts w:eastAsia="Times New Roman"/>
          <w:szCs w:val="20"/>
          <w:lang w:eastAsia="en-US"/>
        </w:rPr>
      </w:pPr>
      <w:r>
        <w:rPr>
          <w:rFonts w:eastAsia="Times New Roman"/>
          <w:szCs w:val="20"/>
          <w:lang w:eastAsia="en-US"/>
        </w:rPr>
        <w:t xml:space="preserve">The aim of </w:t>
      </w:r>
      <w:r w:rsidR="00867DA2">
        <w:rPr>
          <w:rFonts w:eastAsia="Times New Roman"/>
          <w:szCs w:val="20"/>
          <w:lang w:eastAsia="en-US"/>
        </w:rPr>
        <w:t xml:space="preserve">these </w:t>
      </w:r>
      <w:r w:rsidR="00867DA2" w:rsidRPr="00170F7C">
        <w:rPr>
          <w:rFonts w:eastAsia="Times New Roman"/>
          <w:szCs w:val="20"/>
          <w:lang w:eastAsia="en-US"/>
        </w:rPr>
        <w:t>nominations</w:t>
      </w:r>
      <w:r>
        <w:rPr>
          <w:rFonts w:eastAsia="Times New Roman"/>
          <w:szCs w:val="20"/>
          <w:lang w:eastAsia="en-US"/>
        </w:rPr>
        <w:t xml:space="preserve"> is</w:t>
      </w:r>
      <w:r w:rsidR="00867DA2">
        <w:rPr>
          <w:rFonts w:eastAsia="Times New Roman"/>
          <w:szCs w:val="20"/>
          <w:lang w:eastAsia="en-US"/>
        </w:rPr>
        <w:t xml:space="preserve"> to </w:t>
      </w:r>
      <w:r w:rsidR="00297501">
        <w:rPr>
          <w:rFonts w:eastAsia="Times New Roman"/>
          <w:szCs w:val="20"/>
          <w:lang w:eastAsia="en-US"/>
        </w:rPr>
        <w:t xml:space="preserve">maintain and </w:t>
      </w:r>
      <w:r w:rsidR="00867DA2">
        <w:rPr>
          <w:rFonts w:eastAsia="Times New Roman"/>
          <w:szCs w:val="20"/>
          <w:lang w:eastAsia="en-US"/>
        </w:rPr>
        <w:t xml:space="preserve">further strengthen </w:t>
      </w:r>
      <w:r>
        <w:rPr>
          <w:rFonts w:eastAsia="Times New Roman"/>
          <w:szCs w:val="20"/>
          <w:lang w:eastAsia="en-US"/>
        </w:rPr>
        <w:t xml:space="preserve">the Supervisory Board’s </w:t>
      </w:r>
      <w:r w:rsidR="00867DA2">
        <w:rPr>
          <w:rFonts w:eastAsia="Times New Roman"/>
          <w:szCs w:val="20"/>
          <w:lang w:eastAsia="en-US"/>
        </w:rPr>
        <w:t xml:space="preserve">profile </w:t>
      </w:r>
      <w:r w:rsidR="0068469E">
        <w:rPr>
          <w:rFonts w:eastAsia="Times New Roman"/>
          <w:szCs w:val="20"/>
          <w:lang w:eastAsia="en-US"/>
        </w:rPr>
        <w:t xml:space="preserve">in terms of </w:t>
      </w:r>
      <w:r w:rsidR="002A465F" w:rsidRPr="002A465F">
        <w:rPr>
          <w:rFonts w:eastAsia="Times New Roman"/>
          <w:szCs w:val="20"/>
          <w:lang w:eastAsia="en-US"/>
        </w:rPr>
        <w:t>international business experience</w:t>
      </w:r>
      <w:r w:rsidR="00C56A55">
        <w:rPr>
          <w:rFonts w:eastAsia="Times New Roman"/>
          <w:szCs w:val="20"/>
          <w:lang w:eastAsia="en-US"/>
        </w:rPr>
        <w:t xml:space="preserve"> and </w:t>
      </w:r>
      <w:r w:rsidR="00297501">
        <w:rPr>
          <w:rFonts w:eastAsia="Times New Roman"/>
          <w:szCs w:val="20"/>
          <w:lang w:eastAsia="en-US"/>
        </w:rPr>
        <w:t xml:space="preserve">experience in </w:t>
      </w:r>
      <w:r w:rsidR="00C96627">
        <w:rPr>
          <w:rFonts w:eastAsia="Times New Roman"/>
          <w:szCs w:val="20"/>
          <w:lang w:eastAsia="en-US"/>
        </w:rPr>
        <w:t>executive leadership</w:t>
      </w:r>
      <w:r w:rsidR="00C56A55">
        <w:rPr>
          <w:rFonts w:eastAsia="Times New Roman"/>
          <w:szCs w:val="20"/>
          <w:lang w:eastAsia="en-US"/>
        </w:rPr>
        <w:t xml:space="preserve"> of large corporations</w:t>
      </w:r>
      <w:r w:rsidR="0068469E">
        <w:rPr>
          <w:rFonts w:eastAsia="Times New Roman"/>
          <w:szCs w:val="20"/>
          <w:lang w:eastAsia="en-US"/>
        </w:rPr>
        <w:t xml:space="preserve">. </w:t>
      </w:r>
      <w:r w:rsidR="00157BB9">
        <w:rPr>
          <w:rFonts w:eastAsia="Times New Roman"/>
          <w:szCs w:val="20"/>
          <w:lang w:eastAsia="en-US"/>
        </w:rPr>
        <w:t xml:space="preserve">Mrs. Mann will </w:t>
      </w:r>
      <w:r w:rsidR="005A0B1E">
        <w:rPr>
          <w:rFonts w:eastAsia="Times New Roman"/>
          <w:szCs w:val="20"/>
          <w:lang w:eastAsia="en-US"/>
        </w:rPr>
        <w:t>extend the</w:t>
      </w:r>
      <w:r>
        <w:rPr>
          <w:rFonts w:eastAsia="Times New Roman"/>
          <w:szCs w:val="20"/>
          <w:lang w:eastAsia="en-US"/>
        </w:rPr>
        <w:t xml:space="preserve"> Supervisory</w:t>
      </w:r>
      <w:r w:rsidR="005A0B1E">
        <w:rPr>
          <w:rFonts w:eastAsia="Times New Roman"/>
          <w:szCs w:val="20"/>
          <w:lang w:eastAsia="en-US"/>
        </w:rPr>
        <w:t xml:space="preserve"> Board’s knowledge and competence base with respect to</w:t>
      </w:r>
      <w:r w:rsidR="00867DA2" w:rsidRPr="00867DA2">
        <w:rPr>
          <w:rFonts w:eastAsia="Times New Roman"/>
          <w:szCs w:val="20"/>
          <w:lang w:eastAsia="en-US"/>
        </w:rPr>
        <w:t xml:space="preserve"> (infant)</w:t>
      </w:r>
      <w:r w:rsidR="007C4F7F">
        <w:rPr>
          <w:rFonts w:eastAsia="Times New Roman"/>
          <w:szCs w:val="20"/>
          <w:lang w:eastAsia="en-US"/>
        </w:rPr>
        <w:t xml:space="preserve"> n</w:t>
      </w:r>
      <w:r w:rsidR="00867DA2" w:rsidRPr="00867DA2">
        <w:rPr>
          <w:rFonts w:eastAsia="Times New Roman"/>
          <w:szCs w:val="20"/>
          <w:lang w:eastAsia="en-US"/>
        </w:rPr>
        <w:t xml:space="preserve">utrition, </w:t>
      </w:r>
      <w:r>
        <w:rPr>
          <w:rFonts w:eastAsia="Times New Roman"/>
          <w:szCs w:val="20"/>
          <w:lang w:eastAsia="en-US"/>
        </w:rPr>
        <w:t>Fast-Moving Consumer Goods</w:t>
      </w:r>
      <w:r w:rsidR="00867DA2" w:rsidRPr="00867DA2">
        <w:rPr>
          <w:rFonts w:eastAsia="Times New Roman"/>
          <w:szCs w:val="20"/>
          <w:lang w:eastAsia="en-US"/>
        </w:rPr>
        <w:t xml:space="preserve"> and pharma in science</w:t>
      </w:r>
      <w:r w:rsidR="005A0B1E">
        <w:rPr>
          <w:rFonts w:eastAsia="Times New Roman"/>
          <w:szCs w:val="20"/>
          <w:lang w:eastAsia="en-US"/>
        </w:rPr>
        <w:t>-</w:t>
      </w:r>
      <w:r w:rsidR="00867DA2" w:rsidRPr="00867DA2">
        <w:rPr>
          <w:rFonts w:eastAsia="Times New Roman"/>
          <w:szCs w:val="20"/>
          <w:lang w:eastAsia="en-US"/>
        </w:rPr>
        <w:t>based businesses.</w:t>
      </w:r>
      <w:r w:rsidR="007C4F7F">
        <w:rPr>
          <w:rFonts w:eastAsia="Times New Roman"/>
          <w:szCs w:val="20"/>
          <w:lang w:eastAsia="en-US"/>
        </w:rPr>
        <w:t xml:space="preserve"> </w:t>
      </w:r>
      <w:r w:rsidR="007D7E3A">
        <w:rPr>
          <w:rFonts w:eastAsia="Times New Roman"/>
          <w:szCs w:val="20"/>
          <w:lang w:eastAsia="en-US"/>
        </w:rPr>
        <w:t xml:space="preserve">With </w:t>
      </w:r>
      <w:r w:rsidR="00B96525">
        <w:rPr>
          <w:rFonts w:eastAsia="Times New Roman"/>
          <w:szCs w:val="20"/>
          <w:lang w:eastAsia="en-US"/>
        </w:rPr>
        <w:t>Mrs. Van der Meer Mohr</w:t>
      </w:r>
      <w:r>
        <w:rPr>
          <w:rFonts w:eastAsia="Times New Roman"/>
          <w:szCs w:val="20"/>
          <w:lang w:eastAsia="en-US"/>
        </w:rPr>
        <w:t>’s re</w:t>
      </w:r>
      <w:r w:rsidR="00297501">
        <w:rPr>
          <w:rFonts w:eastAsia="Times New Roman"/>
          <w:szCs w:val="20"/>
          <w:lang w:eastAsia="en-US"/>
        </w:rPr>
        <w:t>-</w:t>
      </w:r>
      <w:r>
        <w:rPr>
          <w:rFonts w:eastAsia="Times New Roman"/>
          <w:szCs w:val="20"/>
          <w:lang w:eastAsia="en-US"/>
        </w:rPr>
        <w:t>appointment</w:t>
      </w:r>
      <w:r w:rsidR="00872060">
        <w:rPr>
          <w:rFonts w:eastAsia="Times New Roman"/>
          <w:szCs w:val="20"/>
          <w:lang w:eastAsia="en-US"/>
        </w:rPr>
        <w:t>,</w:t>
      </w:r>
      <w:r w:rsidR="00B96525">
        <w:rPr>
          <w:rFonts w:eastAsia="Times New Roman"/>
          <w:szCs w:val="20"/>
          <w:lang w:eastAsia="en-US"/>
        </w:rPr>
        <w:t xml:space="preserve"> </w:t>
      </w:r>
      <w:r w:rsidR="00F41E66">
        <w:rPr>
          <w:rFonts w:eastAsia="Times New Roman"/>
          <w:szCs w:val="20"/>
          <w:lang w:eastAsia="en-US"/>
        </w:rPr>
        <w:t>the Board</w:t>
      </w:r>
      <w:r w:rsidR="007D7E3A">
        <w:rPr>
          <w:rFonts w:eastAsia="Times New Roman"/>
          <w:szCs w:val="20"/>
          <w:lang w:eastAsia="en-US"/>
        </w:rPr>
        <w:t xml:space="preserve"> will maintain its</w:t>
      </w:r>
      <w:r w:rsidR="00F41E66">
        <w:rPr>
          <w:rFonts w:eastAsia="Times New Roman"/>
          <w:szCs w:val="20"/>
          <w:lang w:eastAsia="en-US"/>
        </w:rPr>
        <w:t xml:space="preserve"> </w:t>
      </w:r>
      <w:r w:rsidR="00113273">
        <w:rPr>
          <w:rFonts w:eastAsia="Times New Roman"/>
          <w:szCs w:val="20"/>
          <w:lang w:eastAsia="en-US"/>
        </w:rPr>
        <w:t xml:space="preserve">strong </w:t>
      </w:r>
      <w:r w:rsidR="00F41E66">
        <w:rPr>
          <w:rFonts w:eastAsia="Times New Roman"/>
          <w:szCs w:val="20"/>
          <w:lang w:eastAsia="en-US"/>
        </w:rPr>
        <w:t>profile</w:t>
      </w:r>
      <w:r w:rsidR="00113273">
        <w:rPr>
          <w:rFonts w:eastAsia="Times New Roman"/>
          <w:szCs w:val="20"/>
          <w:lang w:eastAsia="en-US"/>
        </w:rPr>
        <w:t xml:space="preserve"> </w:t>
      </w:r>
      <w:r w:rsidR="008C5D59">
        <w:rPr>
          <w:rFonts w:eastAsia="Times New Roman"/>
          <w:szCs w:val="20"/>
          <w:lang w:eastAsia="en-US"/>
        </w:rPr>
        <w:t>in the area</w:t>
      </w:r>
      <w:r w:rsidR="00113273">
        <w:rPr>
          <w:rFonts w:eastAsia="Times New Roman"/>
          <w:szCs w:val="20"/>
          <w:lang w:eastAsia="en-US"/>
        </w:rPr>
        <w:t>s</w:t>
      </w:r>
      <w:r w:rsidR="008C5D59">
        <w:rPr>
          <w:rFonts w:eastAsia="Times New Roman"/>
          <w:szCs w:val="20"/>
          <w:lang w:eastAsia="en-US"/>
        </w:rPr>
        <w:t xml:space="preserve"> of</w:t>
      </w:r>
      <w:r w:rsidR="00A457B1">
        <w:rPr>
          <w:rFonts w:eastAsia="Times New Roman"/>
          <w:szCs w:val="20"/>
          <w:lang w:eastAsia="en-US"/>
        </w:rPr>
        <w:t xml:space="preserve"> </w:t>
      </w:r>
      <w:r w:rsidR="00F41E66">
        <w:rPr>
          <w:rFonts w:eastAsia="Times New Roman"/>
          <w:szCs w:val="20"/>
          <w:lang w:eastAsia="en-US"/>
        </w:rPr>
        <w:t>human resources management and corporate governance.</w:t>
      </w:r>
      <w:r w:rsidR="00B96525">
        <w:rPr>
          <w:rFonts w:eastAsia="Times New Roman"/>
          <w:szCs w:val="20"/>
          <w:lang w:eastAsia="en-US"/>
        </w:rPr>
        <w:t xml:space="preserve"> </w:t>
      </w:r>
      <w:r w:rsidR="00113273">
        <w:t xml:space="preserve"> </w:t>
      </w:r>
    </w:p>
    <w:p w14:paraId="3B9FD951" w14:textId="77777777" w:rsidR="00D9109D" w:rsidRPr="00867DA2" w:rsidRDefault="00D9109D" w:rsidP="00867DA2">
      <w:pPr>
        <w:pStyle w:val="NormalWeb"/>
        <w:spacing w:line="240" w:lineRule="auto"/>
        <w:contextualSpacing/>
        <w:textAlignment w:val="baseline"/>
        <w:rPr>
          <w:rFonts w:eastAsia="Times New Roman"/>
          <w:szCs w:val="20"/>
          <w:lang w:eastAsia="en-US"/>
        </w:rPr>
      </w:pPr>
    </w:p>
    <w:p w14:paraId="7E60D6E8" w14:textId="11C603A7" w:rsidR="00B501C3" w:rsidRDefault="00B501C3" w:rsidP="00B501C3">
      <w:pPr>
        <w:pStyle w:val="NormalWeb"/>
        <w:spacing w:line="240" w:lineRule="auto"/>
        <w:contextualSpacing/>
        <w:textAlignment w:val="baseline"/>
      </w:pPr>
      <w:r>
        <w:rPr>
          <w:szCs w:val="20"/>
        </w:rPr>
        <w:t xml:space="preserve">Mrs. Mann (1958, Australian national) was </w:t>
      </w:r>
      <w:r w:rsidRPr="006D4F1B">
        <w:t>a member of the Board of Management of the Bayer Group and Global President of Bayer’s Consumer Health Division</w:t>
      </w:r>
      <w:r w:rsidR="007105C0">
        <w:t xml:space="preserve"> until early</w:t>
      </w:r>
      <w:r w:rsidR="007105C0" w:rsidRPr="006D4F1B">
        <w:t xml:space="preserve"> 2018</w:t>
      </w:r>
      <w:r w:rsidRPr="006D4F1B">
        <w:t>. Before that Mrs.</w:t>
      </w:r>
      <w:r w:rsidR="00C96627">
        <w:t xml:space="preserve"> </w:t>
      </w:r>
      <w:r w:rsidRPr="006D4F1B">
        <w:t>Mann was with Pfizer Inc. (2009-2011) and with Wyeth Group (1994-2009) where she held senior executive positions.</w:t>
      </w:r>
      <w:r>
        <w:t xml:space="preserve"> </w:t>
      </w:r>
      <w:r w:rsidRPr="006D4F1B">
        <w:t xml:space="preserve">Mrs. Mann is a non-executive member of the Board of Soho </w:t>
      </w:r>
      <w:proofErr w:type="spellStart"/>
      <w:r w:rsidRPr="006D4F1B">
        <w:t>Flordis</w:t>
      </w:r>
      <w:proofErr w:type="spellEnd"/>
      <w:r w:rsidRPr="006D4F1B">
        <w:t xml:space="preserve"> since August 2018 and of the Board of Kellogg </w:t>
      </w:r>
      <w:r>
        <w:t>company</w:t>
      </w:r>
      <w:r w:rsidRPr="006D4F1B">
        <w:t xml:space="preserve"> since February 2019. She has </w:t>
      </w:r>
      <w:r w:rsidR="00297501">
        <w:t xml:space="preserve">also </w:t>
      </w:r>
      <w:r w:rsidRPr="006D4F1B">
        <w:t>been</w:t>
      </w:r>
      <w:r w:rsidR="00C96627">
        <w:t xml:space="preserve"> </w:t>
      </w:r>
      <w:r w:rsidRPr="006D4F1B">
        <w:t>nominated to join the Board of Perrigo as a non-executive director.</w:t>
      </w:r>
    </w:p>
    <w:p w14:paraId="6421845B" w14:textId="77777777" w:rsidR="00B501C3" w:rsidRDefault="00B501C3" w:rsidP="00B501C3">
      <w:pPr>
        <w:pStyle w:val="NormalWeb"/>
        <w:spacing w:line="240" w:lineRule="auto"/>
        <w:contextualSpacing/>
        <w:textAlignment w:val="baseline"/>
        <w:rPr>
          <w:szCs w:val="20"/>
        </w:rPr>
      </w:pPr>
    </w:p>
    <w:p w14:paraId="74DF7D7C" w14:textId="77777777" w:rsidR="002C4FDD" w:rsidRDefault="00B13413" w:rsidP="00B501C3">
      <w:pPr>
        <w:pStyle w:val="NormalWeb"/>
        <w:spacing w:line="240" w:lineRule="auto"/>
        <w:contextualSpacing/>
        <w:textAlignment w:val="baseline"/>
        <w:rPr>
          <w:rFonts w:cs="Arial"/>
        </w:rPr>
      </w:pPr>
      <w:r>
        <w:rPr>
          <w:szCs w:val="20"/>
        </w:rPr>
        <w:t xml:space="preserve">In 2011, </w:t>
      </w:r>
      <w:r w:rsidR="00B501C3" w:rsidRPr="00541A75">
        <w:rPr>
          <w:szCs w:val="20"/>
        </w:rPr>
        <w:t>Mrs. Pauline van der Meer Mohr (196</w:t>
      </w:r>
      <w:r w:rsidR="00541A75" w:rsidRPr="00541A75">
        <w:rPr>
          <w:szCs w:val="20"/>
        </w:rPr>
        <w:t>0, Dutch national) was first appointed</w:t>
      </w:r>
      <w:r w:rsidR="00541A75">
        <w:rPr>
          <w:szCs w:val="20"/>
        </w:rPr>
        <w:t xml:space="preserve"> to the DSM Supervisory Board. It is </w:t>
      </w:r>
      <w:r w:rsidR="00541A75" w:rsidRPr="006D4F1B">
        <w:rPr>
          <w:rFonts w:cs="Arial"/>
        </w:rPr>
        <w:t xml:space="preserve">proposed </w:t>
      </w:r>
      <w:r w:rsidR="00541A75">
        <w:rPr>
          <w:rFonts w:cs="Arial"/>
        </w:rPr>
        <w:t>to re</w:t>
      </w:r>
      <w:r w:rsidR="00297501">
        <w:rPr>
          <w:rFonts w:cs="Arial"/>
        </w:rPr>
        <w:t>-</w:t>
      </w:r>
      <w:r w:rsidR="00541A75">
        <w:rPr>
          <w:rFonts w:cs="Arial"/>
        </w:rPr>
        <w:t>appoint her</w:t>
      </w:r>
      <w:r w:rsidR="00541A75" w:rsidRPr="006D4F1B">
        <w:rPr>
          <w:rFonts w:cs="Arial"/>
        </w:rPr>
        <w:t xml:space="preserve"> as a member of the Supervisory Board of DSM for a period of two years.</w:t>
      </w:r>
      <w:r w:rsidR="00541A75">
        <w:rPr>
          <w:rFonts w:cs="Arial"/>
        </w:rPr>
        <w:t xml:space="preserve"> </w:t>
      </w:r>
      <w:r w:rsidR="00541A75" w:rsidRPr="006D4F1B">
        <w:rPr>
          <w:rFonts w:cs="Arial"/>
        </w:rPr>
        <w:t>Her last executive position held was President of the Executive Board of Erasmus University Rotterdam.</w:t>
      </w:r>
      <w:r w:rsidR="00541A75">
        <w:rPr>
          <w:szCs w:val="20"/>
        </w:rPr>
        <w:t xml:space="preserve"> </w:t>
      </w:r>
      <w:r w:rsidR="00541A75" w:rsidRPr="006D4F1B">
        <w:rPr>
          <w:rFonts w:cs="Arial"/>
        </w:rPr>
        <w:t xml:space="preserve">Mrs. Van der Meer Mohr </w:t>
      </w:r>
      <w:r w:rsidR="00746F8B">
        <w:rPr>
          <w:rFonts w:cs="Arial"/>
        </w:rPr>
        <w:t xml:space="preserve">holds several non-executive and advisory roles, including </w:t>
      </w:r>
      <w:r w:rsidR="00297501">
        <w:rPr>
          <w:rFonts w:cs="Arial"/>
        </w:rPr>
        <w:t xml:space="preserve">those of </w:t>
      </w:r>
      <w:r w:rsidR="00541A75" w:rsidRPr="006D4F1B">
        <w:rPr>
          <w:rFonts w:cs="Arial"/>
        </w:rPr>
        <w:t xml:space="preserve">non-executive director in the boards of HBSC Holdings plc. and Mylan N.V., Chair of the Supervisory Board of EY Netherlands, member of the selection and nomination committee of the </w:t>
      </w:r>
      <w:r w:rsidR="00297501">
        <w:rPr>
          <w:rFonts w:cs="Arial"/>
        </w:rPr>
        <w:t xml:space="preserve">Dutch </w:t>
      </w:r>
      <w:r w:rsidR="00541A75" w:rsidRPr="006D4F1B">
        <w:rPr>
          <w:rFonts w:cs="Arial"/>
        </w:rPr>
        <w:t>Supreme Court and Chair of the Dutch Corporate Governance Code Monitoring Committee.</w:t>
      </w:r>
    </w:p>
    <w:p w14:paraId="3CDDE380" w14:textId="6309851B" w:rsidR="002C4FDD" w:rsidRDefault="002C4FDD" w:rsidP="00B501C3">
      <w:pPr>
        <w:pStyle w:val="NormalWeb"/>
        <w:spacing w:line="240" w:lineRule="auto"/>
        <w:contextualSpacing/>
        <w:textAlignment w:val="baseline"/>
        <w:rPr>
          <w:szCs w:val="20"/>
        </w:rPr>
      </w:pPr>
    </w:p>
    <w:p w14:paraId="7BDF3733" w14:textId="7945DB1B" w:rsidR="001E1416" w:rsidRPr="00334403" w:rsidRDefault="001E1416" w:rsidP="001E1416">
      <w:pPr>
        <w:rPr>
          <w:rFonts w:cs="Arial"/>
          <w:lang w:val="en-GB"/>
        </w:rPr>
      </w:pPr>
      <w:r w:rsidRPr="006711B4">
        <w:rPr>
          <w:rFonts w:cs="Arial"/>
        </w:rPr>
        <w:t xml:space="preserve">Upon </w:t>
      </w:r>
      <w:r w:rsidR="003742F4">
        <w:rPr>
          <w:rFonts w:cs="Arial"/>
        </w:rPr>
        <w:t>appointment</w:t>
      </w:r>
      <w:r w:rsidRPr="006711B4">
        <w:rPr>
          <w:rFonts w:cs="Arial"/>
        </w:rPr>
        <w:t xml:space="preserve"> by the AGM</w:t>
      </w:r>
      <w:r>
        <w:rPr>
          <w:rFonts w:cs="Arial"/>
        </w:rPr>
        <w:t xml:space="preserve"> of these nominat</w:t>
      </w:r>
      <w:r w:rsidR="00BB53C4">
        <w:rPr>
          <w:rFonts w:cs="Arial"/>
        </w:rPr>
        <w:t>ed candidates</w:t>
      </w:r>
      <w:r w:rsidRPr="006711B4">
        <w:rPr>
          <w:rFonts w:cs="Arial"/>
        </w:rPr>
        <w:t xml:space="preserve">, DSM’s Supervisory Board’s composition will be even more </w:t>
      </w:r>
      <w:r w:rsidRPr="00B41BE5">
        <w:t xml:space="preserve">diverse in terms of gender, nationality, background, knowledge and experience. </w:t>
      </w:r>
      <w:r>
        <w:t>The Supervisory Board</w:t>
      </w:r>
      <w:r w:rsidRPr="00B41BE5">
        <w:t xml:space="preserve"> will </w:t>
      </w:r>
      <w:r>
        <w:t xml:space="preserve">then </w:t>
      </w:r>
      <w:r w:rsidRPr="00B41BE5">
        <w:t>consist of</w:t>
      </w:r>
      <w:r w:rsidRPr="006711B4">
        <w:rPr>
          <w:rFonts w:cs="Arial"/>
        </w:rPr>
        <w:t xml:space="preserve"> eight </w:t>
      </w:r>
      <w:r w:rsidRPr="00334403">
        <w:rPr>
          <w:rFonts w:cs="Arial"/>
        </w:rPr>
        <w:t xml:space="preserve">members, </w:t>
      </w:r>
      <w:r>
        <w:rPr>
          <w:rFonts w:cs="Arial"/>
        </w:rPr>
        <w:t>including five different nationalities and four female members (50%)</w:t>
      </w:r>
      <w:r w:rsidRPr="00B41BE5">
        <w:rPr>
          <w:rFonts w:cs="Arial"/>
        </w:rPr>
        <w:t>.</w:t>
      </w:r>
      <w:r>
        <w:rPr>
          <w:rFonts w:cs="Arial"/>
        </w:rPr>
        <w:t xml:space="preserve"> </w:t>
      </w:r>
    </w:p>
    <w:p w14:paraId="7F44578A" w14:textId="77777777" w:rsidR="001E1416" w:rsidRPr="0087140A" w:rsidRDefault="001E1416" w:rsidP="00B501C3">
      <w:pPr>
        <w:pStyle w:val="NormalWeb"/>
        <w:spacing w:line="240" w:lineRule="auto"/>
        <w:contextualSpacing/>
        <w:textAlignment w:val="baseline"/>
        <w:rPr>
          <w:szCs w:val="20"/>
          <w:lang w:val="en-GB"/>
        </w:rPr>
      </w:pPr>
    </w:p>
    <w:p w14:paraId="276D7D3E" w14:textId="77777777" w:rsidR="00541A75" w:rsidRPr="00541A75" w:rsidRDefault="00541A75" w:rsidP="00B501C3">
      <w:pPr>
        <w:pStyle w:val="NormalWeb"/>
        <w:spacing w:line="240" w:lineRule="auto"/>
        <w:contextualSpacing/>
        <w:textAlignment w:val="baseline"/>
        <w:rPr>
          <w:szCs w:val="20"/>
        </w:rPr>
      </w:pPr>
      <w:r w:rsidRPr="00541A75">
        <w:rPr>
          <w:szCs w:val="20"/>
        </w:rPr>
        <w:t>More information on the proposed appointment and re-appointment can be found in the</w:t>
      </w:r>
      <w:r>
        <w:rPr>
          <w:szCs w:val="20"/>
        </w:rPr>
        <w:t xml:space="preserve"> Notes to the</w:t>
      </w:r>
      <w:r w:rsidRPr="00541A75">
        <w:rPr>
          <w:szCs w:val="20"/>
        </w:rPr>
        <w:t xml:space="preserve"> </w:t>
      </w:r>
      <w:r w:rsidRPr="00541A75">
        <w:rPr>
          <w:rFonts w:cs="Arial"/>
          <w:szCs w:val="20"/>
        </w:rPr>
        <w:t>Agenda for the Annual General Meeting of</w:t>
      </w:r>
      <w:bookmarkStart w:id="6" w:name="_DV_M1"/>
      <w:bookmarkEnd w:id="6"/>
      <w:r w:rsidRPr="00541A75">
        <w:rPr>
          <w:rFonts w:cs="Arial"/>
          <w:szCs w:val="20"/>
        </w:rPr>
        <w:t xml:space="preserve"> </w:t>
      </w:r>
      <w:proofErr w:type="spellStart"/>
      <w:r w:rsidRPr="00541A75">
        <w:rPr>
          <w:rFonts w:cs="Arial"/>
          <w:szCs w:val="20"/>
        </w:rPr>
        <w:t>Koninklijke</w:t>
      </w:r>
      <w:proofErr w:type="spellEnd"/>
      <w:r w:rsidRPr="00541A75">
        <w:rPr>
          <w:rFonts w:cs="Arial"/>
          <w:szCs w:val="20"/>
        </w:rPr>
        <w:t xml:space="preserve"> DSM N.V. to be held on Wednesday 8 May 2019, published today.</w:t>
      </w:r>
    </w:p>
    <w:p w14:paraId="2E6A81E6" w14:textId="77777777" w:rsidR="002F1D41" w:rsidRPr="00541A75" w:rsidRDefault="002F1D41" w:rsidP="002F1D41">
      <w:pPr>
        <w:pStyle w:val="NormalWeb"/>
        <w:spacing w:line="255" w:lineRule="atLeast"/>
        <w:textAlignment w:val="baseline"/>
        <w:rPr>
          <w:rFonts w:eastAsia="Times New Roman"/>
          <w:szCs w:val="20"/>
          <w:lang w:eastAsia="en-US"/>
        </w:rPr>
      </w:pPr>
    </w:p>
    <w:p w14:paraId="47062E3E" w14:textId="77777777" w:rsidR="007F28DE" w:rsidRPr="00235E7A" w:rsidRDefault="007F28DE" w:rsidP="003229E3">
      <w:pPr>
        <w:rPr>
          <w:rFonts w:eastAsia="Batang" w:cs="Trebuchet MS"/>
          <w:b/>
          <w:bCs/>
          <w:szCs w:val="20"/>
          <w:lang w:eastAsia="ko-KR"/>
        </w:rPr>
      </w:pPr>
      <w:r w:rsidRPr="00235E7A">
        <w:rPr>
          <w:rFonts w:eastAsia="Batang" w:cs="Trebuchet MS"/>
          <w:b/>
          <w:bCs/>
          <w:szCs w:val="20"/>
          <w:lang w:eastAsia="ko-KR"/>
        </w:rPr>
        <w:t xml:space="preserve">DSM – Bright Science. Brighter </w:t>
      </w:r>
      <w:proofErr w:type="gramStart"/>
      <w:r w:rsidRPr="00235E7A">
        <w:rPr>
          <w:rFonts w:eastAsia="Batang" w:cs="Trebuchet MS"/>
          <w:b/>
          <w:bCs/>
          <w:szCs w:val="20"/>
          <w:lang w:eastAsia="ko-KR"/>
        </w:rPr>
        <w:t>Living.™</w:t>
      </w:r>
      <w:proofErr w:type="gramEnd"/>
    </w:p>
    <w:p w14:paraId="5328EA9F" w14:textId="77777777" w:rsidR="00215725" w:rsidRPr="008E7CCB" w:rsidRDefault="00215725" w:rsidP="00215725">
      <w:pPr>
        <w:spacing w:line="176" w:lineRule="atLeast"/>
        <w:rPr>
          <w:szCs w:val="20"/>
        </w:rPr>
      </w:pPr>
      <w:r w:rsidRPr="008E7CCB">
        <w:rPr>
          <w:szCs w:val="20"/>
        </w:rPr>
        <w:t xml:space="preserve">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w:t>
      </w:r>
      <w:r w:rsidRPr="008E7CCB">
        <w:rPr>
          <w:szCs w:val="20"/>
        </w:rPr>
        <w:lastRenderedPageBreak/>
        <w:t>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17" w:history="1">
        <w:r w:rsidRPr="008E7CCB">
          <w:rPr>
            <w:szCs w:val="20"/>
          </w:rPr>
          <w:t>www.dsm.com</w:t>
        </w:r>
      </w:hyperlink>
      <w:r w:rsidRPr="008E7CCB">
        <w:rPr>
          <w:szCs w:val="20"/>
        </w:rPr>
        <w:t>.</w:t>
      </w:r>
    </w:p>
    <w:p w14:paraId="00316B2C" w14:textId="77777777" w:rsidR="005555DE" w:rsidRDefault="005555DE" w:rsidP="0051236D">
      <w:pPr>
        <w:pStyle w:val="NormalWeb"/>
        <w:spacing w:line="216" w:lineRule="auto"/>
        <w:jc w:val="both"/>
        <w:rPr>
          <w:rFonts w:ascii="Arial" w:hAnsi="Arial" w:cs="Arial"/>
          <w:b/>
          <w:szCs w:val="20"/>
          <w:u w:val="single"/>
        </w:rPr>
      </w:pPr>
    </w:p>
    <w:p w14:paraId="02E9236C" w14:textId="77777777" w:rsidR="005555DE" w:rsidRDefault="005555DE" w:rsidP="0051236D">
      <w:pPr>
        <w:pStyle w:val="NormalWeb"/>
        <w:spacing w:line="216" w:lineRule="auto"/>
        <w:jc w:val="both"/>
        <w:rPr>
          <w:rFonts w:ascii="Arial" w:hAnsi="Arial" w:cs="Arial"/>
          <w:b/>
          <w:szCs w:val="20"/>
          <w:u w:val="single"/>
        </w:rPr>
      </w:pPr>
    </w:p>
    <w:p w14:paraId="45008EB2"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14:paraId="18114BEB" w14:textId="77777777" w:rsidR="00FF1E14" w:rsidRPr="00044BCA" w:rsidRDefault="00FF1E14" w:rsidP="00FF1E14">
      <w:pPr>
        <w:pStyle w:val="Heading2"/>
        <w:numPr>
          <w:ilvl w:val="0"/>
          <w:numId w:val="0"/>
        </w:numPr>
        <w:spacing w:line="216" w:lineRule="auto"/>
        <w:rPr>
          <w:b w:val="0"/>
          <w:szCs w:val="20"/>
          <w:lang w:val="nl-NL"/>
        </w:rPr>
      </w:pPr>
      <w:bookmarkStart w:id="7" w:name="_GoBack"/>
      <w:bookmarkEnd w:id="7"/>
      <w:r w:rsidRPr="00044BCA">
        <w:rPr>
          <w:b w:val="0"/>
          <w:szCs w:val="20"/>
          <w:lang w:val="nl-NL"/>
        </w:rPr>
        <w:t>DSM Media Relations</w:t>
      </w:r>
    </w:p>
    <w:p w14:paraId="6A9A22A7" w14:textId="77777777" w:rsidR="00FF1E14" w:rsidRPr="00044BCA" w:rsidRDefault="00FF1E14" w:rsidP="00FF1E14">
      <w:pPr>
        <w:spacing w:line="216" w:lineRule="auto"/>
        <w:rPr>
          <w:szCs w:val="20"/>
          <w:lang w:val="nl-NL"/>
        </w:rPr>
      </w:pPr>
      <w:r>
        <w:rPr>
          <w:szCs w:val="20"/>
          <w:lang w:val="nl-NL"/>
        </w:rPr>
        <w:t>Lieke de Jong</w:t>
      </w:r>
    </w:p>
    <w:p w14:paraId="363047EC" w14:textId="77777777" w:rsidR="00FF1E14" w:rsidRPr="006A7B75" w:rsidRDefault="00FF1E14" w:rsidP="00FF1E14">
      <w:pPr>
        <w:spacing w:line="216" w:lineRule="auto"/>
        <w:rPr>
          <w:szCs w:val="20"/>
          <w:lang w:val="fr-BE"/>
        </w:rPr>
      </w:pPr>
      <w:proofErr w:type="gramStart"/>
      <w:r w:rsidRPr="006A7B75">
        <w:rPr>
          <w:szCs w:val="20"/>
          <w:lang w:val="fr-BE"/>
        </w:rPr>
        <w:t>tel</w:t>
      </w:r>
      <w:proofErr w:type="gramEnd"/>
      <w:r w:rsidRPr="006A7B75">
        <w:rPr>
          <w:szCs w:val="20"/>
          <w:lang w:val="fr-BE"/>
        </w:rPr>
        <w:t>. +31 (0) 45 5782420</w:t>
      </w:r>
      <w:r w:rsidRPr="006A7B75">
        <w:rPr>
          <w:szCs w:val="20"/>
          <w:lang w:val="fr-BE"/>
        </w:rPr>
        <w:tab/>
      </w:r>
      <w:r w:rsidRPr="006A7B75">
        <w:rPr>
          <w:szCs w:val="20"/>
          <w:lang w:val="fr-BE"/>
        </w:rPr>
        <w:tab/>
      </w:r>
    </w:p>
    <w:p w14:paraId="5ECE2578" w14:textId="7543E7BF" w:rsidR="00FF1E14" w:rsidRDefault="00FF1E14" w:rsidP="00FF1E14">
      <w:pPr>
        <w:spacing w:line="240" w:lineRule="auto"/>
        <w:rPr>
          <w:color w:val="FF0000"/>
          <w:lang w:val="fr-FR"/>
        </w:rPr>
      </w:pPr>
      <w:r w:rsidRPr="005D2227">
        <w:rPr>
          <w:szCs w:val="20"/>
          <w:lang w:val="it-IT"/>
        </w:rPr>
        <w:t xml:space="preserve">e-mail </w:t>
      </w:r>
      <w:hyperlink r:id="rId18" w:history="1">
        <w:r w:rsidRPr="005B7048">
          <w:rPr>
            <w:rStyle w:val="Hyperlink"/>
            <w:rFonts w:cs="Arial"/>
            <w:szCs w:val="20"/>
            <w:lang w:val="it-IT"/>
          </w:rPr>
          <w:t>media.contacts@dsm.com</w:t>
        </w:r>
      </w:hyperlink>
    </w:p>
    <w:p w14:paraId="4490E834" w14:textId="0628F247" w:rsidR="00FF1E14" w:rsidRDefault="00FF1E14" w:rsidP="00C7565F">
      <w:pPr>
        <w:spacing w:line="240" w:lineRule="auto"/>
        <w:rPr>
          <w:color w:val="FF0000"/>
          <w:lang w:val="fr-FR"/>
        </w:rPr>
      </w:pPr>
    </w:p>
    <w:p w14:paraId="51E3EDFE" w14:textId="77777777" w:rsidR="00FF1E14" w:rsidRPr="004C52F9" w:rsidRDefault="00FF1E14" w:rsidP="00FF1E14">
      <w:pPr>
        <w:pStyle w:val="Heading2"/>
        <w:numPr>
          <w:ilvl w:val="0"/>
          <w:numId w:val="0"/>
        </w:numPr>
        <w:spacing w:line="216" w:lineRule="auto"/>
        <w:rPr>
          <w:b w:val="0"/>
          <w:szCs w:val="20"/>
        </w:rPr>
      </w:pPr>
      <w:r w:rsidRPr="004C52F9">
        <w:rPr>
          <w:b w:val="0"/>
          <w:szCs w:val="20"/>
        </w:rPr>
        <w:t xml:space="preserve">DSM Investor Relations </w:t>
      </w:r>
    </w:p>
    <w:p w14:paraId="302E0F41" w14:textId="77777777" w:rsidR="00FF1E14" w:rsidRPr="004C52F9" w:rsidRDefault="00FF1E14" w:rsidP="00FF1E14">
      <w:pPr>
        <w:spacing w:line="216" w:lineRule="auto"/>
        <w:rPr>
          <w:szCs w:val="20"/>
        </w:rPr>
      </w:pPr>
      <w:r w:rsidRPr="004C52F9">
        <w:rPr>
          <w:szCs w:val="20"/>
        </w:rPr>
        <w:t>Dave Huizing</w:t>
      </w:r>
    </w:p>
    <w:p w14:paraId="720BEC41" w14:textId="77777777" w:rsidR="00FF1E14" w:rsidRPr="004C52F9" w:rsidRDefault="00FF1E14" w:rsidP="00FF1E14">
      <w:pPr>
        <w:spacing w:line="216" w:lineRule="auto"/>
        <w:rPr>
          <w:szCs w:val="20"/>
        </w:rPr>
      </w:pPr>
      <w:r w:rsidRPr="004C52F9">
        <w:rPr>
          <w:szCs w:val="20"/>
        </w:rPr>
        <w:t>tel. +31 (0) 45 5782864</w:t>
      </w:r>
    </w:p>
    <w:p w14:paraId="6BE34A08" w14:textId="4E7369EE" w:rsidR="00FF1E14" w:rsidRDefault="00FF1E14" w:rsidP="00FF1E14">
      <w:pPr>
        <w:spacing w:line="240" w:lineRule="auto"/>
        <w:rPr>
          <w:color w:val="FF0000"/>
          <w:lang w:val="fr-FR"/>
        </w:rPr>
      </w:pPr>
      <w:proofErr w:type="gramStart"/>
      <w:r w:rsidRPr="001E1416">
        <w:rPr>
          <w:szCs w:val="20"/>
          <w:lang w:val="fr-FR"/>
        </w:rPr>
        <w:t>e-mail</w:t>
      </w:r>
      <w:proofErr w:type="gramEnd"/>
      <w:r w:rsidRPr="001E1416">
        <w:rPr>
          <w:szCs w:val="20"/>
          <w:lang w:val="fr-FR"/>
        </w:rPr>
        <w:t xml:space="preserve"> </w:t>
      </w:r>
      <w:hyperlink r:id="rId19" w:history="1">
        <w:r w:rsidRPr="001E1416">
          <w:rPr>
            <w:rStyle w:val="Hyperlink"/>
            <w:rFonts w:cs="Arial"/>
            <w:szCs w:val="20"/>
            <w:lang w:val="fr-FR"/>
          </w:rPr>
          <w:t>investor.relations@dsm.com</w:t>
        </w:r>
      </w:hyperlink>
    </w:p>
    <w:p w14:paraId="441C2255" w14:textId="77777777" w:rsidR="00FF1E14" w:rsidRPr="001E1416" w:rsidRDefault="00FF1E14" w:rsidP="00C7565F">
      <w:pPr>
        <w:spacing w:line="240" w:lineRule="auto"/>
        <w:rPr>
          <w:color w:val="FF0000"/>
          <w:lang w:val="fr-FR"/>
        </w:rPr>
      </w:pPr>
    </w:p>
    <w:p w14:paraId="75E445CF" w14:textId="77777777" w:rsidR="000F7AD1" w:rsidRPr="000F7AD1" w:rsidRDefault="000F7AD1" w:rsidP="00C7565F">
      <w:pPr>
        <w:spacing w:line="240" w:lineRule="auto"/>
        <w:rPr>
          <w:sz w:val="16"/>
          <w:szCs w:val="16"/>
          <w:u w:val="single"/>
        </w:rPr>
      </w:pPr>
      <w:r w:rsidRPr="000F7AD1">
        <w:rPr>
          <w:sz w:val="16"/>
          <w:szCs w:val="16"/>
          <w:u w:val="single"/>
        </w:rPr>
        <w:t>Forward-looking statements</w:t>
      </w:r>
    </w:p>
    <w:p w14:paraId="5156FE59" w14:textId="77777777" w:rsidR="000F7AD1" w:rsidRPr="007773B4" w:rsidRDefault="000F7AD1" w:rsidP="00C7565F">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sectPr w:rsidR="000F7AD1" w:rsidRPr="007773B4" w:rsidSect="00AA5BFF">
      <w:headerReference w:type="even" r:id="rId20"/>
      <w:headerReference w:type="default" r:id="rId21"/>
      <w:footerReference w:type="even" r:id="rId22"/>
      <w:footerReference w:type="default" r:id="rId23"/>
      <w:headerReference w:type="first" r:id="rId24"/>
      <w:footerReference w:type="first" r:id="rId25"/>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65CCB" w14:textId="77777777" w:rsidR="00BD017D" w:rsidRDefault="00BD017D" w:rsidP="007F28DE">
      <w:pPr>
        <w:spacing w:line="240" w:lineRule="auto"/>
      </w:pPr>
      <w:r>
        <w:separator/>
      </w:r>
    </w:p>
  </w:endnote>
  <w:endnote w:type="continuationSeparator" w:id="0">
    <w:p w14:paraId="4BED01C6" w14:textId="77777777" w:rsidR="00BD017D" w:rsidRDefault="00BD017D"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1B212"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25E17699" wp14:editId="558F9323">
          <wp:simplePos x="0" y="0"/>
          <wp:positionH relativeFrom="page">
            <wp:align>right</wp:align>
          </wp:positionH>
          <wp:positionV relativeFrom="page">
            <wp:posOffset>9431020</wp:posOffset>
          </wp:positionV>
          <wp:extent cx="7560310" cy="561340"/>
          <wp:effectExtent l="0" t="0" r="2540" b="0"/>
          <wp:wrapNone/>
          <wp:docPr id="6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992F1C"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A3835"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5FAC94F6" wp14:editId="7ADB7CE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3B10D0" w14:textId="77777777" w:rsidR="009E27CA" w:rsidRDefault="009E27CA" w:rsidP="00AA5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6E566"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1548EF3" wp14:editId="33FCEE0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50FD9"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47456FE4" wp14:editId="4DE269B9">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5DD3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B0112" w14:textId="77777777" w:rsidR="009E27CA" w:rsidRPr="000C7EBB" w:rsidRDefault="009E27CA" w:rsidP="00AA5BFF">
    <w:pPr>
      <w:pStyle w:val="Footer"/>
    </w:pPr>
  </w:p>
  <w:p w14:paraId="4214E688" w14:textId="77777777" w:rsidR="009E27CA" w:rsidRDefault="009E27CA"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7AF30" w14:textId="77777777" w:rsidR="009E27CA" w:rsidRPr="000C7EBB" w:rsidRDefault="009E27CA" w:rsidP="000C7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6E063" w14:textId="77777777" w:rsidR="009E27CA" w:rsidRPr="000C7EBB" w:rsidRDefault="009E27CA" w:rsidP="00AA5BFF">
    <w:pPr>
      <w:pStyle w:val="Footer"/>
    </w:pPr>
  </w:p>
  <w:p w14:paraId="6DCB1F50"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FF5CF" w14:textId="77777777" w:rsidR="00BD017D" w:rsidRDefault="00BD017D" w:rsidP="007F28DE">
      <w:pPr>
        <w:spacing w:line="240" w:lineRule="auto"/>
      </w:pPr>
      <w:r>
        <w:separator/>
      </w:r>
    </w:p>
  </w:footnote>
  <w:footnote w:type="continuationSeparator" w:id="0">
    <w:p w14:paraId="35B10DA3" w14:textId="77777777" w:rsidR="00BD017D" w:rsidRDefault="00BD017D"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16A60"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5615" behindDoc="0" locked="0" layoutInCell="0" allowOverlap="1" wp14:anchorId="78FF3477" wp14:editId="4E9E042C">
              <wp:simplePos x="0" y="190500"/>
              <wp:positionH relativeFrom="page">
                <wp:posOffset>0</wp:posOffset>
              </wp:positionH>
              <wp:positionV relativeFrom="page">
                <wp:posOffset>190500</wp:posOffset>
              </wp:positionV>
              <wp:extent cx="7772400" cy="273050"/>
              <wp:effectExtent l="0" t="0" r="0" b="12700"/>
              <wp:wrapNone/>
              <wp:docPr id="30" name="MSIPCMbf7648e3bc6931b61e072ea6" descr="{&quot;HashCode&quot;:1466212546,&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3A2710" w14:textId="788B13EF" w:rsidR="009E27CA" w:rsidRPr="00170F7C" w:rsidRDefault="009E27CA" w:rsidP="00170F7C">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8FF3477" id="_x0000_t202" coordsize="21600,21600" o:spt="202" path="m,l,21600r21600,l21600,xe">
              <v:stroke joinstyle="miter"/>
              <v:path gradientshapeok="t" o:connecttype="rect"/>
            </v:shapetype>
            <v:shape id="MSIPCMbf7648e3bc6931b61e072ea6" o:spid="_x0000_s1026" type="#_x0000_t202" alt="{&quot;HashCode&quot;:1466212546,&quot;Height&quot;:792.0,&quot;Width&quot;:612.0,&quot;Placement&quot;:&quot;Header&quot;,&quot;Index&quot;:&quot;OddAndEven&quot;,&quot;Section&quot;:1,&quot;Top&quot;:0.0,&quot;Left&quot;:0.0}" style="position:absolute;margin-left:0;margin-top:15pt;width:612pt;height:21.5pt;z-index:25169561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EYHQMAADsGAAAOAAAAZHJzL2Uyb0RvYy54bWysVE1v2zAMvQ/YfzB02GmJP+LacVanSNNl&#10;K5C2AdKhZ0WSY2O25ElK4q7ofx8l22nT7TAMu0gUSVHk4xPPL5qqdPZMqkLwFPlDDzmME0ELvk3R&#10;t/vFYIwcpTGnuBScpeiRKXQxff/u/FBPWCByUVImHQjC1eRQpyjXup64riI5q7AaippxMGZCVljD&#10;UW5dKvEBolelG3he5B6EpLUUhCkF2qvWiKY2fpYxou+yTDHtlCmC3LRdpV03ZnWn53iylbjOC9Kl&#10;gf8hiwoXHB49hrrCGjs7WfwWqiqIFEpkekhE5YosKwizNUA1vvemmnWOa2ZrAXBUfYRJ/b+w5Ha/&#10;kk5BUzQCeDiuoEc36+vV/GaTxVE4ZqMNiZKRv4l85sUBwxFyKFMEIHz68GMn9KevWOVzQVl7mvhh&#10;FAV+cBZGHzs7K7a57qxxEgy9zvBQUJ13+sh/0a9KTFjFeH+nD4OBKa3cBbjmlDVdgHa7o3TG6ec9&#10;4yeOa6AB8LNz9bvr96LuNN4xpyXL+mdB+WzocajVBFBa14CTbi5FAzTv9QqUputNJiuzQz8dsAOS&#10;j0dysUY7BJRxHAehByYCtiAeeWeWfe7L7Voq/YWJyjFCiiRkbTmF90ulIRNw7V3MY1wsirK0BC65&#10;c0hRNIKQJxa4UXKjgSQgRie1xHxKfMjnMkgGi2gcD8JFeDZIYm888PzkMom8MAmvFs8mnh9O8oJS&#10;xpcFZ/0n8cO/I2H3XVt6229ykqoSZUFNHSY3U928lM4ew2/dAA2+G6ChiFde7mk61gzV9but0jU9&#10;a3tjJN1smq6RG0EfoY9SAL7QClWTRQGPLrHSKyzh54MSppm+gyUrBYAqOgk5uZA//6Q3/oAFWJFz&#10;gEmSIvVjhyVDTnnN4asmfhhCWG0PIEgrwA/xDBs2vZrvqrmAun2blhWNsy57MZOieoBpNzPPgQlz&#10;Ao+mSPfiXMMJDDAtCZvNrAxTpsZ6ydc1MaF7lO+bByzrjmga8LsV/bDBkzd8a33NTS5mOy2ywpLR&#10;INvCCdibA0wo24VumpoR+PpsvV5m/vQXAAAA//8DAFBLAwQUAAYACAAAACEAFL3mqtwAAAAHAQAA&#10;DwAAAGRycy9kb3ducmV2LnhtbEyPQU+DQBCF7yb+h82YeLOLtFFDGZrWhJuJodX0urBbILKzhF0o&#10;/HunJz3Nm7zJe9+ku9l2YjKDbx0hPK8iEIYqp1uqEb5O+dMbCB8UadU5MgiL8bDL7u9SlWh3pcJM&#10;x1ALDiGfKIQmhD6R0leNscqvXG+IvYsbrAq8DrXUg7pyuO1kHEUv0qqWuKFRvXlvTPVzHC3CuNkf&#10;ysXF08fn4fxdzDktRX5GfHyY91sQwczh7xhu+IwOGTOVbiTtRYfAjwSEdcTz5sbxhlWJ8LqOQGap&#10;/M+f/QIAAP//AwBQSwECLQAUAAYACAAAACEAtoM4kv4AAADhAQAAEwAAAAAAAAAAAAAAAAAAAAAA&#10;W0NvbnRlbnRfVHlwZXNdLnhtbFBLAQItABQABgAIAAAAIQA4/SH/1gAAAJQBAAALAAAAAAAAAAAA&#10;AAAAAC8BAABfcmVscy8ucmVsc1BLAQItABQABgAIAAAAIQA/yxEYHQMAADsGAAAOAAAAAAAAAAAA&#10;AAAAAC4CAABkcnMvZTJvRG9jLnhtbFBLAQItABQABgAIAAAAIQAUveaq3AAAAAcBAAAPAAAAAAAA&#10;AAAAAAAAAHcFAABkcnMvZG93bnJldi54bWxQSwUGAAAAAAQABADzAAAAgAYAAAAA&#10;" o:allowincell="f" filled="f" stroked="f" strokeweight=".5pt">
              <v:textbox inset=",0,20pt,0">
                <w:txbxContent>
                  <w:p w14:paraId="5D3A2710" w14:textId="788B13EF" w:rsidR="009E27CA" w:rsidRPr="00170F7C" w:rsidRDefault="009E27CA" w:rsidP="00170F7C">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3BF548A1" wp14:editId="4BF00AA6">
          <wp:simplePos x="0" y="0"/>
          <wp:positionH relativeFrom="page">
            <wp:posOffset>0</wp:posOffset>
          </wp:positionH>
          <wp:positionV relativeFrom="page">
            <wp:posOffset>9481820</wp:posOffset>
          </wp:positionV>
          <wp:extent cx="7560310" cy="575945"/>
          <wp:effectExtent l="0" t="0" r="2540" b="0"/>
          <wp:wrapNone/>
          <wp:docPr id="63"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52D56B0E" wp14:editId="6078CF60">
          <wp:simplePos x="0" y="0"/>
          <wp:positionH relativeFrom="page">
            <wp:posOffset>0</wp:posOffset>
          </wp:positionH>
          <wp:positionV relativeFrom="page">
            <wp:posOffset>0</wp:posOffset>
          </wp:positionV>
          <wp:extent cx="7560310" cy="1296035"/>
          <wp:effectExtent l="0" t="0" r="2540" b="0"/>
          <wp:wrapNone/>
          <wp:docPr id="64"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6AA624"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LogoP1"/>
  <w:p w14:paraId="66C2B96B" w14:textId="2BE59341"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60799" behindDoc="0" locked="0" layoutInCell="0" allowOverlap="1" wp14:anchorId="15B8872B" wp14:editId="1F3E9E47">
              <wp:simplePos x="0" y="0"/>
              <wp:positionH relativeFrom="page">
                <wp:posOffset>0</wp:posOffset>
              </wp:positionH>
              <wp:positionV relativeFrom="page">
                <wp:posOffset>190500</wp:posOffset>
              </wp:positionV>
              <wp:extent cx="7772400" cy="273050"/>
              <wp:effectExtent l="0" t="0" r="0" b="12700"/>
              <wp:wrapNone/>
              <wp:docPr id="2" name="MSIPCM341b415a8556c9058354045f" descr="{&quot;HashCode&quot;:1466212546,&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551C26" w14:textId="0B3DEE2E" w:rsidR="009E27CA" w:rsidRPr="00170F7C" w:rsidRDefault="009E27CA" w:rsidP="00170F7C">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B8872B" id="_x0000_t202" coordsize="21600,21600" o:spt="202" path="m,l,21600r21600,l21600,xe">
              <v:stroke joinstyle="miter"/>
              <v:path gradientshapeok="t" o:connecttype="rect"/>
            </v:shapetype>
            <v:shape id="MSIPCM341b415a8556c9058354045f" o:spid="_x0000_s1027" type="#_x0000_t202" alt="{&quot;HashCode&quot;:1466212546,&quot;Height&quot;:792.0,&quot;Width&quot;:612.0,&quot;Placement&quot;:&quot;Header&quot;,&quot;Index&quot;:&quot;Primary&quot;,&quot;Section&quot;:1,&quot;Top&quot;:0.0,&quot;Left&quot;:0.0}" style="position:absolute;margin-left:0;margin-top:15pt;width:612pt;height:21.5pt;z-index:25166079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VfHAMAAD4GAAAOAAAAZHJzL2Uyb0RvYy54bWysVN1P2zAQf5+0/8Hyw55W8kGSNh0BQVE3&#10;pAKVysSz6zjEWmIH26XpEP/7zk5SKNvDNO3FPt+df76Pn+/krK0r9MSU5lJkODjyMWKCypyLhwx/&#10;v5uPJhhpQ0ROKilYhndM47PTjx9Ots2UhbKUVc4UAhChp9smw6UxzdTzNC1ZTfSRbJgAYyFVTQwc&#10;1YOXK7IF9LryQt9PvK1UeaMkZVqD9rIz4lOHXxSMmtui0MygKsMQm3Grcuvart7pCZk+KNKUnPZh&#10;kH+IoiZcwKN7qEtiCNoo/htUzamSWhbmiMrak0XBKXM5QDaB/y6bVUka5nKB4uhmXyb9/2DpzdNS&#10;IZ5nOMRIkBpadL26Ws6uj6NgHQUxmcRxQlM/nhzHkR/FBUY50xQq+PzpcSPNl29ElzOZs+40DaIk&#10;CYMwjpLPvZ3xh9L01nEaHvm94Z7npuz1SfCqX1aEspqJ4c4AQ4AondwDXImctT1Aty0Vr4naHXit&#10;gALAzd4v6O/eyabX+PuAFqwY3gTli6XGttFTqNCqgRqZ9kK2QPFBr0FpO94WqrY79BKBHUi22xOL&#10;tQZRUI7H4zDywUTBFo6P/dgxz3u93ShtvjJZIytkWEHUjk/kaaENRAKug4t9TMg5rypH3kqgbYaT&#10;Y4A8sMCNSlgNBAEYvdSR8jkNIJ6LMB3Nk8l4FM2jeJSO/cnID9KLNPGjNLqcv1i8IJqWPM+ZWHDB&#10;hg8SRH9HwP6rdtR2X+QgVC0rnts8bGw2u1ml0BOBn7oGDvywhYYk3nh5h+E4M2Q37C5Lz/as642V&#10;TLtuHb33fVvLfAftVBLKDB3RDZ1zeHtBtFkSBZ8flDDQzC0sRSWhtrKXMCql+vknvfWHkoAVoy0M&#10;kwzrxw1RDKPqSsBvTYMoAljjDiAoJ8Av8S0p1oNabOqZhPQDF5YTrbOpBrFQsr6HgXdunwMTERQe&#10;zbAZxJmBExhgYFJ2fu5kGDQNMQuxaqiFHop9194T1fR8M1DGGznMGzJ9R7vO194U8nxjZMEdJ22B&#10;u3JCC+wBhpRrRj9Q7RR8e3Zer2P/9BcA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WuxV8cAwAAPgYAAA4AAAAAAAAAAAAA&#10;AAAALgIAAGRycy9lMm9Eb2MueG1sUEsBAi0AFAAGAAgAAAAhABS95qrcAAAABwEAAA8AAAAAAAAA&#10;AAAAAAAAdgUAAGRycy9kb3ducmV2LnhtbFBLBQYAAAAABAAEAPMAAAB/BgAAAAA=&#10;" o:allowincell="f" filled="f" stroked="f" strokeweight=".5pt">
              <v:textbox inset=",0,20pt,0">
                <w:txbxContent>
                  <w:p w14:paraId="6D551C26" w14:textId="0B3DEE2E" w:rsidR="009E27CA" w:rsidRPr="00170F7C" w:rsidRDefault="009E27CA" w:rsidP="00170F7C">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Hlk535571855"/>
  <w:bookmarkStart w:id="2" w:name="TITUS1HeaderFirstPage"/>
  <w:p w14:paraId="42F92019" w14:textId="7796B0A6" w:rsidR="009E27CA" w:rsidRDefault="00170F7C" w:rsidP="002F2734">
    <w:pPr>
      <w:pStyle w:val="Header"/>
      <w:rPr>
        <w:rFonts w:ascii="&quot;calibri&quot;,sans-serif" w:hAnsi="&quot;calibri&quot;,sans-serif" w:hint="eastAsia"/>
        <w:color w:val="000000"/>
        <w:sz w:val="20"/>
      </w:rPr>
    </w:pPr>
    <w:r>
      <w:rPr>
        <w:rFonts w:ascii="&quot;calibri&quot;,sans-serif" w:hAnsi="&quot;calibri&quot;,sans-serif" w:hint="eastAsia"/>
        <w:noProof/>
        <w:color w:val="000000"/>
        <w:sz w:val="20"/>
      </w:rPr>
      <mc:AlternateContent>
        <mc:Choice Requires="wps">
          <w:drawing>
            <wp:anchor distT="0" distB="0" distL="114300" distR="114300" simplePos="1" relativeHeight="251699712" behindDoc="0" locked="0" layoutInCell="0" allowOverlap="1" wp14:anchorId="790C5C2B" wp14:editId="50AB2B89">
              <wp:simplePos x="0" y="190500"/>
              <wp:positionH relativeFrom="page">
                <wp:posOffset>0</wp:posOffset>
              </wp:positionH>
              <wp:positionV relativeFrom="page">
                <wp:posOffset>190500</wp:posOffset>
              </wp:positionV>
              <wp:extent cx="7772400" cy="266700"/>
              <wp:effectExtent l="0" t="0" r="0" b="0"/>
              <wp:wrapNone/>
              <wp:docPr id="3" name="MSIPCMd64a45069e25fde5ede0a9b2" descr="{&quot;HashCode&quot;:1466212546,&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C5C038" w14:textId="41903597" w:rsidR="00170F7C" w:rsidRPr="00170F7C" w:rsidRDefault="00170F7C" w:rsidP="00170F7C">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90C5C2B" id="_x0000_t202" coordsize="21600,21600" o:spt="202" path="m,l,21600r21600,l21600,xe">
              <v:stroke joinstyle="miter"/>
              <v:path gradientshapeok="t" o:connecttype="rect"/>
            </v:shapetype>
            <v:shape id="MSIPCMd64a45069e25fde5ede0a9b2" o:spid="_x0000_s1028" type="#_x0000_t202" alt="{&quot;HashCode&quot;:1466212546,&quot;Height&quot;:792.0,&quot;Width&quot;:612.0,&quot;Placement&quot;:&quot;Header&quot;,&quot;Index&quot;:&quot;FirstPage&quot;,&quot;Section&quot;:1,&quot;Top&quot;:0.0,&quot;Left&quot;:0.0}" style="position:absolute;margin-left:0;margin-top:15pt;width:612pt;height:21pt;z-index:2516997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xLAGQMAAEAGAAAOAAAAZHJzL2Uyb0RvYy54bWysVMlu2zAQvRfoPxA89FRbS2Q5cqMEiQO3&#10;AZwFcIqcaZKyhEqkQtKx0iD/3iFFOUt7KIpeyOHM8HGWxzk66ZoaPXClKylyHI1DjLigklVik+Pv&#10;t4vRIUbaEMFILQXP8SPX+OT444ejXTvjsSxlzbhCACL0bNfmuDSmnQWBpiVviB7LlgswFlI1xMBR&#10;bQKmyA7QmzqIwzANdlKxVknKtQbteW/Exw6/KDg110WhuUF1jiE241bl1rVdg+MjMtso0pYV9WGQ&#10;f4iiIZWAR/dQ58QQtFXVb1BNRZXUsjBjKptAFkVFucsBsonCd9msStJylwsUR7f7Mun/B0uvHm4U&#10;qliODzASpIEWXa4ubuaXLE1IMgnTjMeTgvEJZzwk2TrGiHFNoYJPn+630nz5RnQ5l4z3p1mUpGkc&#10;xZMk/eztvNqUxlunWTwOveGuYqb0+jR60d/UhPKGi+HOAEOAKL3sAS4E450H6LdFpbS5IRsfjPdb&#10;AQmAnd4z8tpb2XpNuA9pyYvhVVA+W3LsWj2DGq1aqJLpzmQHJB/0GpS2512hGrtDNxHYgWaPe2rx&#10;ziAKyul0GichmCjY4jSdggzwwcvtFmL/ymWDrJBjBVE7RpGHpTa96+BiHxNyUdW1o28t0C7H6cEk&#10;dBf2FgCvhfWFIADDSz0tn7II4jmLs9EiPZyOkkUyGWXT8HAURtlZloZJlpwvni1elMzKijEulpXg&#10;wxeJkr+joP+sPbndJ3kTqpZ1xWweNjab3bxW6IHAX10DC374Cr3yCt6G4woI2Q27yzKwPet7YyXT&#10;rTtH8Hjo21qyR2inklBm6IhuqSPOkljyKPj+oISRZq5hKWoJtZVewqiU6uef9NYfSgJWjHYwTnKs&#10;77dEcYzqCwH/NYuSBGCNO4CgnAD/JLSkWA9qsW3mEtKPXFhOtM6mHsRCyeYORt6pfQ5MRFB4NMdm&#10;EOcGTmCAkUn56amTYdS0xCzFqqUWeij2bXdHVOv5ZqCMV3KYOGT2jna9r70p5OnWyKJynLQF7ssJ&#10;LbAHGFOuGX6k2jn4+uy8Xgb/8S8AAAD//wMAUEsDBBQABgAIAAAAIQBShoHP2wAAAAcBAAAPAAAA&#10;ZHJzL2Rvd25yZXYueG1sTI9BT4QwEIXvJv6HZky8ua24UYMMm10TbiaGVbPXQkcg0imhhYV/b/ek&#10;p3mTN3nvm2y32F7MNPrOMcL9RoEgrp3puEH4/CjunkH4oNno3jEhrORhl19fZTo17swlzcfQiBjC&#10;PtUIbQhDKqWvW7Lab9xAHL1vN1od4jo20oz6HMNtLxOlHqXVHceGVg/02lL9c5wswrTdH6rVJfPb&#10;++H0VS4Fr2VxQry9WfYvIAIt4e8YLvgRHfLIVLmJjRc9QnwkIDyoOC9ukmyjqhCeEgUyz+R//vwX&#10;AAD//wMAUEsBAi0AFAAGAAgAAAAhALaDOJL+AAAA4QEAABMAAAAAAAAAAAAAAAAAAAAAAFtDb250&#10;ZW50X1R5cGVzXS54bWxQSwECLQAUAAYACAAAACEAOP0h/9YAAACUAQAACwAAAAAAAAAAAAAAAAAv&#10;AQAAX3JlbHMvLnJlbHNQSwECLQAUAAYACAAAACEA6YcSwBkDAABABgAADgAAAAAAAAAAAAAAAAAu&#10;AgAAZHJzL2Uyb0RvYy54bWxQSwECLQAUAAYACAAAACEAUoaBz9sAAAAHAQAADwAAAAAAAAAAAAAA&#10;AABzBQAAZHJzL2Rvd25yZXYueG1sUEsFBgAAAAAEAAQA8wAAAHsGAAAAAA==&#10;" o:allowincell="f" filled="f" stroked="f" strokeweight=".5pt">
              <v:textbox inset=",0,20pt,0">
                <w:txbxContent>
                  <w:p w14:paraId="2EC5C038" w14:textId="41903597" w:rsidR="00170F7C" w:rsidRPr="00170F7C" w:rsidRDefault="00170F7C" w:rsidP="00170F7C">
                    <w:pPr>
                      <w:jc w:val="right"/>
                      <w:rPr>
                        <w:rFonts w:ascii="Calibri" w:hAnsi="Calibri"/>
                        <w:color w:val="737373"/>
                      </w:rPr>
                    </w:pPr>
                  </w:p>
                </w:txbxContent>
              </v:textbox>
              <w10:wrap anchorx="page" anchory="page"/>
            </v:shape>
          </w:pict>
        </mc:Fallback>
      </mc:AlternateContent>
    </w:r>
    <w:bookmarkEnd w:id="1"/>
    <w:r w:rsidR="002F2734">
      <w:rPr>
        <w:rFonts w:ascii="&quot;calibri&quot;,sans-serif" w:hAnsi="&quot;calibri&quot;,sans-serif"/>
        <w:color w:val="000000"/>
        <w:sz w:val="20"/>
      </w:rPr>
      <w:t>Confidential</w:t>
    </w:r>
  </w:p>
  <w:bookmarkEnd w:id="2"/>
  <w:p w14:paraId="6A512EE1"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9FFEC"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9199" behindDoc="0" locked="0" layoutInCell="0" allowOverlap="1" wp14:anchorId="7E7F653C" wp14:editId="3B96270C">
              <wp:simplePos x="0" y="190500"/>
              <wp:positionH relativeFrom="page">
                <wp:posOffset>0</wp:posOffset>
              </wp:positionH>
              <wp:positionV relativeFrom="page">
                <wp:posOffset>190500</wp:posOffset>
              </wp:positionV>
              <wp:extent cx="7772400" cy="273050"/>
              <wp:effectExtent l="0" t="0" r="0" b="12700"/>
              <wp:wrapNone/>
              <wp:docPr id="34" name="MSIPCM9d104093b6111629a8c218c3" descr="{&quot;HashCode&quot;:1466212546,&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D76619" w14:textId="38428AB9" w:rsidR="009E27CA" w:rsidRPr="001E1416" w:rsidRDefault="009E27CA" w:rsidP="001E1416">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E7F653C" id="_x0000_t202" coordsize="21600,21600" o:spt="202" path="m,l,21600r21600,l21600,xe">
              <v:stroke joinstyle="miter"/>
              <v:path gradientshapeok="t" o:connecttype="rect"/>
            </v:shapetype>
            <v:shape id="MSIPCM9d104093b6111629a8c218c3" o:spid="_x0000_s1029" type="#_x0000_t202" alt="{&quot;HashCode&quot;:1466212546,&quot;Height&quot;:792.0,&quot;Width&quot;:612.0,&quot;Placement&quot;:&quot;Header&quot;,&quot;Index&quot;:&quot;OddAndEven&quot;,&quot;Section&quot;:2,&quot;Top&quot;:0.0,&quot;Left&quot;:0.0}" style="position:absolute;margin-left:0;margin-top:15pt;width:612pt;height:21.5pt;z-index:25169919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UQHgMAAEIGAAAOAAAAZHJzL2Uyb0RvYy54bWysVMlu2zAQvRfoPxA89FRHixXZUiMHjlO3&#10;AZwFcIqcaZKyhEqkStK20iD/3iElZWsPRdELOZwZPs7yOCenbV2hPVe6lCLDwZGPERdUslJsM/zt&#10;djmaYqQNEYxUUvAM33ONT2fv350cmpSHspAV4woBiNDpoclwYUyTep6mBa+JPpINF2DMpaqJgaPa&#10;ekyRA6DXlRf6fuwdpGKNkpRrDdrzzohnDj/POTXXea65QVWGITbjVuXWjV292QlJt4o0RUn7MMg/&#10;RFGTUsCjT1DnxBC0U+VvUHVJldQyN0dU1p7M85JylwNkE/hvslkXpOEuFyiObp7KpP8fLL3a3yhU&#10;sgyPI4wEqaFHl+uLm8VlwgI/8pPxJg6CIA4TMqVhMKVjjBjXFEr48OHHTppPX4kuFpLx7pQGURyH&#10;QXgcxR97Oy+3hemtkyQ88nvDXclM0evj4Fl/UxHKay6GOwMMAaZ0cg9wIRhve4Buu2ZsLtjnPRev&#10;HNdAA+Bn7xr2129l02v8p5hWPB+eBeWjpceh0SlUad1AnUx7Jlug+aDXoLRdb3NV2x36icAORLt/&#10;IhdvDaKgnEwmYeSDiYItnIz9Y8c+7/l2o7T5wmWNrJBhBVE7TpH9ShuIBFwHF/uYkMuyqhyBK4EO&#10;GY7HAPnKAjcqYTUQBGD0UkfMhySAeM7CZLSMp5NRtIyOR8nEn478IDlLYj9KovPlo8ULorQoGeNi&#10;VQo+fJIg+jsS9t+1o7f7Jq9C1bIqmc3DxmazW1QK7Qn81g3Q4LstNCTxwst7HY4zQ3bD7rL0bM+6&#10;3ljJtJu2o/jQt41k99BOJaHM0BHd0GUJb6+INjdEwQAAJQw1cw1LXkmorewljAqpfv5Jb/2hJGDF&#10;6AADJcP6x44ojlF1IeDHJkEUAaxxBxCUE+Cj+JYUm0EtdvVCQvqBC8uJ1tlUg5grWd/B0Jvb58BE&#10;BIVHM2wGcWHgBAYYmpTP506GYdMQsxLrhlroodi37R1RTc83A2W8ksPMIekb2nW+9qaQ852Reek4&#10;aQvclRNaYA8wqFwz+qFqJ+HLs/N6Hv2zX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pHCVEB4DAABCBgAADgAAAAAAAAAA&#10;AAAAAAAuAgAAZHJzL2Uyb0RvYy54bWxQSwECLQAUAAYACAAAACEAFL3mqtwAAAAHAQAADwAAAAAA&#10;AAAAAAAAAAB4BQAAZHJzL2Rvd25yZXYueG1sUEsFBgAAAAAEAAQA8wAAAIEGAAAAAA==&#10;" o:allowincell="f" filled="f" stroked="f" strokeweight=".5pt">
              <v:textbox inset=",0,20pt,0">
                <w:txbxContent>
                  <w:p w14:paraId="45D76619" w14:textId="38428AB9" w:rsidR="009E27CA" w:rsidRPr="001E1416" w:rsidRDefault="009E27CA" w:rsidP="001E1416">
                    <w:pPr>
                      <w:jc w:val="right"/>
                      <w:rPr>
                        <w:rFonts w:ascii="Calibri" w:hAnsi="Calibri" w:cs="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6CD48D18" wp14:editId="3135C5EF">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76F7312C" wp14:editId="04264C8A">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273BF207"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2912"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6127" behindDoc="0" locked="0" layoutInCell="0" allowOverlap="1" wp14:anchorId="4C52FECF" wp14:editId="3C411BBA">
              <wp:simplePos x="0" y="190500"/>
              <wp:positionH relativeFrom="page">
                <wp:posOffset>0</wp:posOffset>
              </wp:positionH>
              <wp:positionV relativeFrom="page">
                <wp:posOffset>190500</wp:posOffset>
              </wp:positionV>
              <wp:extent cx="7772400" cy="273050"/>
              <wp:effectExtent l="0" t="0" r="0" b="12700"/>
              <wp:wrapNone/>
              <wp:docPr id="32" name="MSIPCMc864446a925e4ef5c9931b9a" descr="{&quot;HashCode&quot;:1466212546,&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C9F6AE" w14:textId="0A88AC31" w:rsidR="009E27CA" w:rsidRPr="001E1416" w:rsidRDefault="009E27CA" w:rsidP="001E1416">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C52FECF" id="_x0000_t202" coordsize="21600,21600" o:spt="202" path="m,l,21600r21600,l21600,xe">
              <v:stroke joinstyle="miter"/>
              <v:path gradientshapeok="t" o:connecttype="rect"/>
            </v:shapetype>
            <v:shape id="MSIPCMc864446a925e4ef5c9931b9a" o:spid="_x0000_s1030" type="#_x0000_t202" alt="{&quot;HashCode&quot;:1466212546,&quot;Height&quot;:792.0,&quot;Width&quot;:612.0,&quot;Placement&quot;:&quot;Header&quot;,&quot;Index&quot;:&quot;Primary&quot;,&quot;Section&quot;:2,&quot;Top&quot;:0.0,&quot;Left&quot;:0.0}" style="position:absolute;margin-left:0;margin-top:15pt;width:612pt;height:21.5pt;z-index:25169612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wvHAMAAD8GAAAOAAAAZHJzL2Uyb0RvYy54bWysVN1P2zAQf5+0/8Hyw55W8tE0JR0pKkXd&#10;kApUKhPPruMQa4kdbLdNh/jfd3YSoGwP07QX+3x3/vk+fr6z86Yq0Y4pzaVIcXDiY8QElRkXDyn+&#10;frcYnGKkDREZKaVgKT4wjc+nHz+c7esJC2Uhy4wpBCBCT/Z1igtj6onnaVqwiugTWTMBxlyqihg4&#10;qgcvU2QP6FXphb4fe3upslpJyrQG7WVrxFOHn+eMmts818ygMsUQm3GrcuvGrt70jEweFKkLTrsw&#10;yD9EUREu4NEXqEtiCNoq/htUxamSWubmhMrKk3nOKXM5QDaB/y6bdUFq5nKB4uj6pUz6/8HSm91K&#10;IZ6leBhiJEgFPbpeX63m1/Q0jqIoJkk4YhHLRzRJhsEmIRhlTFMo4dOnx600X74RXcxlxtrTJIji&#10;OAzCURR/7uyMPxSms46T8MTvDPc8M0Wnj4NX/aoklFVM9Hd6GAJMaeUO4EpkrOkA2m2leEXU4chr&#10;DRwAcnZ+YXf3Ttadxn8JaMny/k1QPltu7Gs9gRKtayiSaS5kAxzv9RqUtuVNriq7QzMR2IFlhxdm&#10;scYgCsrxeBxGPpgo2MLx0B856nmvt2ulzVcmK2SFFCuI2hGK7JbaQCTg2rvYx4Rc8LJ07C0F2qc4&#10;HgLkkQVulMJqIAjA6KSWlU9JAPFchMlgEZ+OB9EiGg2SsX868IPkIon9KIkuF88WL4gmBc8yJpZc&#10;sP6HBNHfMbD7qy233R85ClXLkmc2DxubzW5eKrQj8FU3wIEfttCQxBsv7zgcZ4bs+t1l6dmetb2x&#10;kmk2jeN31PdtI7MDtFNJKDN0RNd0weHtJdFmRRT8flDCRDO3sOSlhNrKTsKokOrnn/TWH0oCVoz2&#10;ME1SrB+3RDGMyisB3zUJoghgjTuAoJwAv8S3pNj0arGt5hLSD1xYTrTOpuzFXMnqHibezD4HJiIo&#10;PJpi04tzAycwwMSkbDZzMkyampilWNfUQvfFvmvuiao7vhko443sBw6ZvKNd62tvCjnbGplzx0lb&#10;4Lac0AJ7gCnlmtFNVDsG356d1+vcn/4C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MSe/C8cAwAAPwYAAA4AAAAAAAAAAAAA&#10;AAAALgIAAGRycy9lMm9Eb2MueG1sUEsBAi0AFAAGAAgAAAAhABS95qrcAAAABwEAAA8AAAAAAAAA&#10;AAAAAAAAdgUAAGRycy9kb3ducmV2LnhtbFBLBQYAAAAABAAEAPMAAAB/BgAAAAA=&#10;" o:allowincell="f" filled="f" stroked="f" strokeweight=".5pt">
              <v:textbox inset=",0,20pt,0">
                <w:txbxContent>
                  <w:p w14:paraId="5DC9F6AE" w14:textId="0A88AC31" w:rsidR="009E27CA" w:rsidRPr="001E1416" w:rsidRDefault="009E27CA" w:rsidP="001E1416">
                    <w:pPr>
                      <w:jc w:val="right"/>
                      <w:rPr>
                        <w:rFonts w:ascii="Calibri" w:hAnsi="Calibri" w:cs="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3004769C" wp14:editId="364712E4">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D5742" w14:textId="0C48942D" w:rsidR="009E27CA" w:rsidRDefault="001E1416" w:rsidP="002F2734">
    <w:pPr>
      <w:pStyle w:val="Header"/>
      <w:rPr>
        <w:rFonts w:ascii="&quot;calibri&quot;,sans-serif" w:hAnsi="&quot;calibri&quot;,sans-serif" w:hint="eastAsia"/>
        <w:color w:val="000000"/>
        <w:sz w:val="20"/>
        <w:szCs w:val="2"/>
      </w:rPr>
    </w:pPr>
    <w:bookmarkStart w:id="4" w:name="TITUS2HeaderFirstPage"/>
    <w:r>
      <w:rPr>
        <w:rFonts w:ascii="&quot;calibri&quot;,sans-serif" w:hAnsi="&quot;calibri&quot;,sans-serif"/>
        <w:noProof/>
        <w:color w:val="000000"/>
        <w:sz w:val="20"/>
        <w:szCs w:val="2"/>
      </w:rPr>
      <mc:AlternateContent>
        <mc:Choice Requires="wps">
          <w:drawing>
            <wp:anchor distT="0" distB="0" distL="114300" distR="114300" simplePos="1" relativeHeight="251700736" behindDoc="0" locked="0" layoutInCell="0" allowOverlap="1" wp14:anchorId="3C905C6D" wp14:editId="0262AD03">
              <wp:simplePos x="0" y="190500"/>
              <wp:positionH relativeFrom="page">
                <wp:posOffset>0</wp:posOffset>
              </wp:positionH>
              <wp:positionV relativeFrom="page">
                <wp:posOffset>190500</wp:posOffset>
              </wp:positionV>
              <wp:extent cx="7772400" cy="266700"/>
              <wp:effectExtent l="0" t="0" r="0" b="0"/>
              <wp:wrapNone/>
              <wp:docPr id="6" name="MSIPCM24fe403f87ddd6adc672d95e" descr="{&quot;HashCode&quot;:1466212546,&quot;Height&quot;:792.0,&quot;Width&quot;:612.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B80E9" w14:textId="5464C163" w:rsidR="001E1416" w:rsidRPr="001E1416" w:rsidRDefault="001E1416" w:rsidP="001E1416">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C905C6D" id="_x0000_t202" coordsize="21600,21600" o:spt="202" path="m,l,21600r21600,l21600,xe">
              <v:stroke joinstyle="miter"/>
              <v:path gradientshapeok="t" o:connecttype="rect"/>
            </v:shapetype>
            <v:shape id="MSIPCM24fe403f87ddd6adc672d95e" o:spid="_x0000_s1031" type="#_x0000_t202" alt="{&quot;HashCode&quot;:1466212546,&quot;Height&quot;:792.0,&quot;Width&quot;:612.0,&quot;Placement&quot;:&quot;Header&quot;,&quot;Index&quot;:&quot;FirstPage&quot;,&quot;Section&quot;:2,&quot;Top&quot;:0.0,&quot;Left&quot;:0.0}" style="position:absolute;margin-left:0;margin-top:15pt;width:612pt;height:21pt;z-index:2517007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ytOGQMAAEAGAAAOAAAAZHJzL2Uyb0RvYy54bWysVMlu2zAQvRfoPwg89FRbS2QpciMHjgO3&#10;AZwFcIqcaZKyhEqkQtKx0iD/3iFFOUt7KIpepOHM8HGWN3Ny2jW198CkqgTPUTgOkMc4EbTi2xx9&#10;v12OjpGnNOYU14KzHD0yhU5nHz+c7Nspi0QpasqkByBcTfdtjkqt26nvK1KyBquxaBkHYyFkgzUc&#10;5danEu8Bvan9KAgSfy8kbaUgTCnQnvdGNLP4RcGIvi4KxbRX5whi0/Yr7Xdjvv7sBE+3ErdlRVwY&#10;+B+iaHDF4dED1DnW2NvJ6jeopiJSKFHoMRGNL4qiIszmANmEwbts1iVumc0FiqPaQ5nU/4MlVw83&#10;0qtojhLkcdxAiy7XFzeLyyguWBwcFccppTTBlCRpRLMJQx5likAFnz7d74T+8g2rciEo60/TME6S&#10;KIwmcfLZ2Vm1LbWzplk0DpzhrqK6dPokfNHf1JiwhvHhzgCDgSi97AAuOGWdA+h/y0oqfYO3Lhjn&#10;twYSADudZ+S0t6J1muAQ0ooVw6ugfDbk2LdqCjVat1Al3Z2JDkg+6BUoTc+7QjbmD930wA40ezxQ&#10;i3XaI6BM0zSKAzARsEVJkoIM8P7L7RZi/8pE4xkhRxKitozCDyule9fBxTzGxbKqa0vfmnt76N/R&#10;JLAXDhYAr7nxhSAAw0k9LZ+yEOI5i7LRMjlOR/EynoyyNDgeBWF2liVBnMXny2eDF8bTsqKU8VXF&#10;2TAiYfx3FHTD2pPbDsmbUJWoK2ryMLGZ7Ba19B4wzOoGWPDDVeiVl/82HFtAyG742yx907O+N0bS&#10;3aazBJ8MfdsI+gjtlALKDB1RLbHEWWFDHgnjD0pYafoaPkUtoLbCScgrhfz5J73xh5KAFXl7WCc5&#10;Uvc7LGFc6gsO85qFcQyw2h5AkFaAOQkMKTaDmu+ahYD0QxuWFY2zrgexkKK5g5U3N8+BCXMCj+ZI&#10;D+JCwwkMsDIJm8+tDKumxXrF1y0x0EOxb7s7LFvHNw1lvBLDxsHTd7Trfc1NLuY7LYrKctIUuC8n&#10;tMAcYE3ZZriVavbg67P1eln8s18AAAD//wMAUEsDBBQABgAIAAAAIQBShoHP2wAAAAcBAAAPAAAA&#10;ZHJzL2Rvd25yZXYueG1sTI9BT4QwEIXvJv6HZky8ua24UYMMm10TbiaGVbPXQkcg0imhhYV/b/ek&#10;p3mTN3nvm2y32F7MNPrOMcL9RoEgrp3puEH4/CjunkH4oNno3jEhrORhl19fZTo17swlzcfQiBjC&#10;PtUIbQhDKqWvW7Lab9xAHL1vN1od4jo20oz6HMNtLxOlHqXVHceGVg/02lL9c5wswrTdH6rVJfPb&#10;++H0VS4Fr2VxQry9WfYvIAIt4e8YLvgRHfLIVLmJjRc9QnwkIDyoOC9ukmyjqhCeEgUyz+R//vwX&#10;AAD//wMAUEsBAi0AFAAGAAgAAAAhALaDOJL+AAAA4QEAABMAAAAAAAAAAAAAAAAAAAAAAFtDb250&#10;ZW50X1R5cGVzXS54bWxQSwECLQAUAAYACAAAACEAOP0h/9YAAACUAQAACwAAAAAAAAAAAAAAAAAv&#10;AQAAX3JlbHMvLnJlbHNQSwECLQAUAAYACAAAACEAHXMrThkDAABABgAADgAAAAAAAAAAAAAAAAAu&#10;AgAAZHJzL2Uyb0RvYy54bWxQSwECLQAUAAYACAAAACEAUoaBz9sAAAAHAQAADwAAAAAAAAAAAAAA&#10;AABzBQAAZHJzL2Rvd25yZXYueG1sUEsFBgAAAAAEAAQA8wAAAHsGAAAAAA==&#10;" o:allowincell="f" filled="f" stroked="f" strokeweight=".5pt">
              <v:textbox inset=",0,20pt,0">
                <w:txbxContent>
                  <w:p w14:paraId="44BB80E9" w14:textId="5464C163" w:rsidR="001E1416" w:rsidRPr="001E1416" w:rsidRDefault="001E1416" w:rsidP="001E1416">
                    <w:pPr>
                      <w:jc w:val="right"/>
                      <w:rPr>
                        <w:rFonts w:ascii="Calibri" w:hAnsi="Calibri" w:cs="Calibri"/>
                        <w:color w:val="737373"/>
                      </w:rPr>
                    </w:pPr>
                  </w:p>
                </w:txbxContent>
              </v:textbox>
              <w10:wrap anchorx="page" anchory="page"/>
            </v:shape>
          </w:pict>
        </mc:Fallback>
      </mc:AlternateContent>
    </w:r>
    <w:r w:rsidR="002F2734">
      <w:rPr>
        <w:rFonts w:ascii="&quot;calibri&quot;,sans-serif" w:hAnsi="&quot;calibri&quot;,sans-serif"/>
        <w:color w:val="000000"/>
        <w:sz w:val="20"/>
        <w:szCs w:val="2"/>
      </w:rPr>
      <w:t>Confidential</w:t>
    </w:r>
  </w:p>
  <w:bookmarkEnd w:id="4"/>
  <w:p w14:paraId="0EB94D0E"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945202C" wp14:editId="3BEFFB58">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008A4420" wp14:editId="53643B58">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75CDCFE6"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C38D4" w14:textId="0E0B2584" w:rsidR="009E27CA" w:rsidRPr="00C96627" w:rsidRDefault="009E27CA" w:rsidP="00FF1E14">
    <w:pPr>
      <w:pStyle w:val="Header"/>
      <w:rPr>
        <w:lang w:val="en-US"/>
      </w:rPr>
    </w:pPr>
    <w:r>
      <w:rPr>
        <w:noProof/>
      </w:rPr>
      <mc:AlternateContent>
        <mc:Choice Requires="wps">
          <w:drawing>
            <wp:anchor distT="0" distB="0" distL="114300" distR="114300" simplePos="0" relativeHeight="251699455" behindDoc="0" locked="0" layoutInCell="0" allowOverlap="1" wp14:anchorId="01FECDA1" wp14:editId="2C8450CD">
              <wp:simplePos x="0" y="0"/>
              <wp:positionH relativeFrom="page">
                <wp:posOffset>0</wp:posOffset>
              </wp:positionH>
              <wp:positionV relativeFrom="page">
                <wp:posOffset>190500</wp:posOffset>
              </wp:positionV>
              <wp:extent cx="7772400" cy="266700"/>
              <wp:effectExtent l="0" t="0" r="0" b="0"/>
              <wp:wrapNone/>
              <wp:docPr id="7" name="MSIPCMe41a46f2b467d21335d14a52" descr="{&quot;HashCode&quot;:1466212546,&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E6E880" w14:textId="6BD0BA83" w:rsidR="009E27CA" w:rsidRPr="001E1416" w:rsidRDefault="009E27CA" w:rsidP="001E1416">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1FECDA1" id="_x0000_t202" coordsize="21600,21600" o:spt="202" path="m,l,21600r21600,l21600,xe">
              <v:stroke joinstyle="miter"/>
              <v:path gradientshapeok="t" o:connecttype="rect"/>
            </v:shapetype>
            <v:shape id="MSIPCMe41a46f2b467d21335d14a52" o:spid="_x0000_s1032" type="#_x0000_t202" alt="{&quot;HashCode&quot;:1466212546,&quot;Height&quot;:792.0,&quot;Width&quot;:612.0,&quot;Placement&quot;:&quot;Header&quot;,&quot;Index&quot;:&quot;OddAndEven&quot;,&quot;Section&quot;:3,&quot;Top&quot;:0.0,&quot;Left&quot;:0.0}" style="position:absolute;margin-left:0;margin-top:15pt;width:612pt;height:21pt;z-index:2516994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tfyHQMAAEEGAAAOAAAAZHJzL2Uyb0RvYy54bWysVMlu2zAQvRfoPxA89FRbS2QpdiMHjlO3&#10;AZzEgFPkTJOUJVQiVZK2lQb59w4pyVnaQ1H0Qg5nho+zPM7ZeVOVaM+VLqRIcTD0MeKCSlaIbYq/&#10;3S0GpxhpQwQjpRQ8xQ9c4/Pp+3dnh3rCQ5nLknGFAEToyaFOcW5MPfE8TXNeET2UNRdgzKSqiIGj&#10;2npMkQOgV6UX+n7sHaRitZKUaw3ay9aIpw4/yzg1t1mmuUFliiE241bl1o1dvekZmWwVqfOCdmGQ&#10;f4iiIoWAR49Ql8QQtFPFb1BVQZXUMjNDKitPZllBucsBsgn8N9msc1JzlwsUR9fHMun/B0tv9iuF&#10;CpbiBCNBKmjR9fpqNb/mUUCiOAs3UZywMDg5GbEgIqMQI8Y1hQo+fvixk+bTV6LzuWS8PU2CKI7D&#10;IBxF8cfOzottbjprMg6Hfme4L5jJO30cPOtXJaG84qK/08MQIEordwBXgvGmA2i3W8Zmgn3ec/HK&#10;cQ0sAHp2rifd9TtZdxr/GNOSZ/2zoHyy7DjUegJFWtdQJtNcyAZY3us1KG3Tm0xVdod2IrADzx6O&#10;3OKNQRSUSZKEkQ8mCrYwjhOQAd57vl0rbb5wWSErpFhB1I5SZL/UpnXtXexjQi6KsnT8LQU6pDg+&#10;GfnuwtEC4KWwvhAEYHRSy8vHcQDxXITjwSI+TQbRIhoNxol/OvCD8cU49qNxdLl4snhBNMkLxrhY&#10;FoL3fySI/o6D3W9t2e1+yatQtSwLZvOwsdns5qVCewKfdQM0+N5V6IWX9zocV0DIrt9dlp7tWdsb&#10;K5lm0ziGx33fNpI9QDuVhDJDR3RNFwW8vSTarIiC/w9KmGnmFpaslFBb2UkY5VL9/JPe+kNJwIrR&#10;AeZJivWPHVEco/JKwIcdB1EEsMYdQFBOgI/iW1JserXYVXMJ6QcuLCdaZ1P2YqZkdQ8zb2afAxMR&#10;FB5NsenFuYETGGBmUj6bORlmTU3MUqxraqH7Yt8190TVHd8MlPFG9iOHTN7QrvW1N4Wc7YzMCsdJ&#10;W+C2nNACe4A55ZrRzVQ7CF+endfz5J/+AgAA//8DAFBLAwQUAAYACAAAACEAUoaBz9sAAAAHAQAA&#10;DwAAAGRycy9kb3ducmV2LnhtbEyPQU+EMBCF7yb+h2ZMvLmtuFGDDJtdE24mhlWz10JHINIpoYWF&#10;f2/3pKd5kzd575tst9hezDT6zjHC/UaBIK6d6bhB+Pwo7p5B+KDZ6N4xIazkYZdfX2U6Ne7MJc3H&#10;0IgYwj7VCG0IQyqlr1uy2m/cQBy9bzdaHeI6NtKM+hzDbS8TpR6l1R3HhlYP9NpS/XOcLMK03R+q&#10;1SXz2/vh9FUuBa9lcUK8vVn2LyACLeHvGC74ER3yyFS5iY0XPUJ8JCA8qDgvbpJso6oQnhIFMs/k&#10;f/78FwAA//8DAFBLAQItABQABgAIAAAAIQC2gziS/gAAAOEBAAATAAAAAAAAAAAAAAAAAAAAAABb&#10;Q29udGVudF9UeXBlc10ueG1sUEsBAi0AFAAGAAgAAAAhADj9If/WAAAAlAEAAAsAAAAAAAAAAAAA&#10;AAAALwEAAF9yZWxzLy5yZWxzUEsBAi0AFAAGAAgAAAAhAJwi1/IdAwAAQQYAAA4AAAAAAAAAAAAA&#10;AAAALgIAAGRycy9lMm9Eb2MueG1sUEsBAi0AFAAGAAgAAAAhAFKGgc/bAAAABwEAAA8AAAAAAAAA&#10;AAAAAAAAdwUAAGRycy9kb3ducmV2LnhtbFBLBQYAAAAABAAEAPMAAAB/BgAAAAA=&#10;" o:allowincell="f" filled="f" stroked="f" strokeweight=".5pt">
              <v:textbox inset=",0,20pt,0">
                <w:txbxContent>
                  <w:p w14:paraId="09E6E880" w14:textId="6BD0BA83" w:rsidR="009E27CA" w:rsidRPr="001E1416" w:rsidRDefault="009E27CA" w:rsidP="001E1416">
                    <w:pPr>
                      <w:jc w:val="right"/>
                      <w:rPr>
                        <w:rFonts w:ascii="Calibri" w:hAnsi="Calibri" w:cs="Calibri"/>
                        <w:color w:val="737373"/>
                      </w:rPr>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FA6FF" w14:textId="77777777" w:rsidR="009E27CA" w:rsidRPr="002352DB" w:rsidRDefault="009E27CA">
    <w:pPr>
      <w:pStyle w:val="Header"/>
      <w:rPr>
        <w:lang w:val="en-US"/>
      </w:rPr>
    </w:pPr>
    <w:r>
      <w:rPr>
        <w:noProof/>
      </w:rPr>
      <mc:AlternateContent>
        <mc:Choice Requires="wps">
          <w:drawing>
            <wp:anchor distT="0" distB="0" distL="114300" distR="114300" simplePos="0" relativeHeight="251661311" behindDoc="0" locked="0" layoutInCell="0" allowOverlap="1" wp14:anchorId="10DF0AD0" wp14:editId="0AC2E952">
              <wp:simplePos x="0" y="0"/>
              <wp:positionH relativeFrom="page">
                <wp:posOffset>0</wp:posOffset>
              </wp:positionH>
              <wp:positionV relativeFrom="page">
                <wp:posOffset>190500</wp:posOffset>
              </wp:positionV>
              <wp:extent cx="7772400" cy="273050"/>
              <wp:effectExtent l="0" t="0" r="0" b="12700"/>
              <wp:wrapNone/>
              <wp:docPr id="4" name="MSIPCM6b1e4a0d9103077546dba924" descr="{&quot;HashCode&quot;:1466212546,&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B60509" w14:textId="61E7112F" w:rsidR="009E27CA" w:rsidRPr="001E1416" w:rsidRDefault="009E27CA" w:rsidP="001E1416">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0DF0AD0" id="_x0000_t202" coordsize="21600,21600" o:spt="202" path="m,l,21600r21600,l21600,xe">
              <v:stroke joinstyle="miter"/>
              <v:path gradientshapeok="t" o:connecttype="rect"/>
            </v:shapetype>
            <v:shape id="MSIPCM6b1e4a0d9103077546dba924" o:spid="_x0000_s1033" type="#_x0000_t202" alt="{&quot;HashCode&quot;:1466212546,&quot;Height&quot;:792.0,&quot;Width&quot;:612.0,&quot;Placement&quot;:&quot;Header&quot;,&quot;Index&quot;:&quot;Primary&quot;,&quot;Section&quot;:3,&quot;Top&quot;:0.0,&quot;Left&quot;:0.0}" style="position:absolute;margin-left:0;margin-top:15pt;width:612pt;height:21.5pt;z-index:25166131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diOHAMAAD4GAAAOAAAAZHJzL2Uyb0RvYy54bWysVE1v3DYQvRfofxB46ClrfViWrK3lwF5j&#10;WwObZIF14DOXoiwiEqmQXK/cIP+9j5Rkx2kOQdALOZwZPs7H41y8Hbo2eOTaCCVLEp9EJOCSqUrI&#10;h5J8vFsvzklgLJUVbZXkJXnihry9/P23i2O/5IlqVFtxHQBEmuWxL0ljbb8MQ8Ma3lFzonouYayV&#10;7qjFUT+ElaZHoHdtmERRFh6VrnqtGDcG2pvRSC49fl1zZj/UteE2aEuC2KxftV/3bg0vL+jyQdO+&#10;EWwKg/5CFB0VEo8+Q91QS4ODFv+B6gTTyqjanjDVhaquBeM+B2QTR99ls2toz30uKI7pn8tk/j9Y&#10;9v5xqwNRlSQlgaQdWvRud7tdvcv2MU9pVBVxdBrl+VmaVXtaJPCquGGo4Jc/Ph+U/fNvapqVqvh4&#10;WsZpliVxAvc3k52Lh8ZO1rxITqLJcC8q20z6LH7Rb1vKeMflfGeGoSDKKE8At7LiwwQwblstOqqf&#10;XnntQAFwc/I7ne7eqX7SRM8BbXg9vwnlV0eNY2+WqNCuR43scK0GUHzWGyhdx4dad25HLwPYQbKn&#10;Z2LxwQYMyjzPkzSCicGW5KfRmWde+HK718b+xVUXOKEkGlF7PtHHjbGIBK6zi3tMqrVoW0/eVgbH&#10;kmSngHxlwY1WOg2CAMYkjaT8UsSI5zopFuvsPF+k6/RsUeTR+SKKi+sii9IivVl/dXhxumxEVXG5&#10;EZLPHyROf46A01cdqe2/yKtQjWpF5fJwsbnsVq0OHil+6h4c+OQKjSS+8Qpfh+PNyG7efZah69nY&#10;GyfZYT94eudz3/aqekI7tUKZ0RHTs7XA2xtq7JZqfH4oMdDsByx1q1BbNUkkaJT+50d654+SwEqC&#10;I4ZJScznA9WcBO2txG8t4jQFrPUHCNoL+CWRI8V+VstDt1JIP/ZhedE523YWa626ewy8K/ccTFQy&#10;PFoSO4srixMMGJiMX115GYOmp3Yjdz1z0HOx74Z7qvuJbxZlfK/meUOX39Fu9HU3pbo6WFULz0lX&#10;4LGcaIE7YEj5ZkwD1U3Bb8/e62XsX/4L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DrR2I4cAwAAPgYAAA4AAAAAAAAAAAAA&#10;AAAALgIAAGRycy9lMm9Eb2MueG1sUEsBAi0AFAAGAAgAAAAhABS95qrcAAAABwEAAA8AAAAAAAAA&#10;AAAAAAAAdgUAAGRycy9kb3ducmV2LnhtbFBLBQYAAAAABAAEAPMAAAB/BgAAAAA=&#10;" o:allowincell="f" filled="f" stroked="f" strokeweight=".5pt">
              <v:textbox inset=",0,20pt,0">
                <w:txbxContent>
                  <w:p w14:paraId="06B60509" w14:textId="61E7112F" w:rsidR="009E27CA" w:rsidRPr="001E1416" w:rsidRDefault="009E27CA" w:rsidP="001E1416">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69A645BF" w14:textId="77777777" w:rsidR="009E27CA" w:rsidRPr="002352DB" w:rsidRDefault="009E27CA" w:rsidP="00716FE2">
    <w:pPr>
      <w:pStyle w:val="Header"/>
      <w:rPr>
        <w:lang w:val="en-US"/>
      </w:rPr>
    </w:pPr>
    <w:r w:rsidRPr="002352DB">
      <w:rPr>
        <w:lang w:val="en-US"/>
      </w:rPr>
      <w:t>DSM strategy update</w:t>
    </w:r>
  </w:p>
  <w:p w14:paraId="2ACEAAAC"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8" w:name="TITUS3HeaderFirstPage"/>
  <w:p w14:paraId="760CE5DD" w14:textId="1BB34D1B" w:rsidR="009E27CA" w:rsidRDefault="001E1416" w:rsidP="002F2734">
    <w:pPr>
      <w:pStyle w:val="Header"/>
      <w:rPr>
        <w:rFonts w:ascii="&quot;calibri&quot;,sans-serif" w:hAnsi="&quot;calibri&quot;,sans-serif" w:hint="eastAsia"/>
        <w:color w:val="000000"/>
        <w:sz w:val="20"/>
        <w:lang w:val="en-US"/>
      </w:rPr>
    </w:pPr>
    <w:r>
      <w:rPr>
        <w:rFonts w:ascii="&quot;calibri&quot;,sans-serif" w:hAnsi="&quot;calibri&quot;,sans-serif"/>
        <w:noProof/>
        <w:color w:val="000000"/>
        <w:sz w:val="20"/>
        <w:lang w:val="en-US"/>
      </w:rPr>
      <mc:AlternateContent>
        <mc:Choice Requires="wps">
          <w:drawing>
            <wp:anchor distT="0" distB="0" distL="114300" distR="114300" simplePos="1" relativeHeight="251701760" behindDoc="0" locked="0" layoutInCell="0" allowOverlap="1" wp14:anchorId="292BBC2A" wp14:editId="6934F44F">
              <wp:simplePos x="0" y="190500"/>
              <wp:positionH relativeFrom="page">
                <wp:posOffset>0</wp:posOffset>
              </wp:positionH>
              <wp:positionV relativeFrom="page">
                <wp:posOffset>190500</wp:posOffset>
              </wp:positionV>
              <wp:extent cx="7772400" cy="266700"/>
              <wp:effectExtent l="0" t="0" r="0" b="0"/>
              <wp:wrapNone/>
              <wp:docPr id="9" name="MSIPCMdda14453a0c8623716f0da21" descr="{&quot;HashCode&quot;:1466212546,&quot;Height&quot;:792.0,&quot;Width&quot;:612.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3CD46A" w14:textId="385BE382" w:rsidR="001E1416" w:rsidRPr="001E1416" w:rsidRDefault="001E1416" w:rsidP="001E1416">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92BBC2A" id="_x0000_t202" coordsize="21600,21600" o:spt="202" path="m,l,21600r21600,l21600,xe">
              <v:stroke joinstyle="miter"/>
              <v:path gradientshapeok="t" o:connecttype="rect"/>
            </v:shapetype>
            <v:shape id="MSIPCMdda14453a0c8623716f0da21" o:spid="_x0000_s1034" type="#_x0000_t202" alt="{&quot;HashCode&quot;:1466212546,&quot;Height&quot;:792.0,&quot;Width&quot;:612.0,&quot;Placement&quot;:&quot;Header&quot;,&quot;Index&quot;:&quot;FirstPage&quot;,&quot;Section&quot;:3,&quot;Top&quot;:0.0,&quot;Left&quot;:0.0}" style="position:absolute;margin-left:0;margin-top:15pt;width:612pt;height:21pt;z-index:2517017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ExgGwMAAEAGAAAOAAAAZHJzL2Uyb0RvYy54bWysVMlu2zAQvRfoPxA89FRbSxTZcqMEiQO3&#10;AZwFcIqcaZKyhEqkQtKx0iD/3iFFOUt7KIpepOHM8HGWN3N00jU1euBKV1LkOBqHGHFBJavEJsff&#10;bxejKUbaEMFILQXP8SPX+OT444ejXTvjsSxlzbhCACL0bNfmuDSmnQWBpiVviB7LlgswFlI1xMBR&#10;bQKmyA7QmzqIwzANdlKxVknKtQbteW/Exw6/KDg110WhuUF1jiE2477Kfdf2GxwfkdlGkbasqA+D&#10;/EMUDakEPLqHOieGoK2qfoNqKqqkloUZU9kEsigqyl0OkE0UvstmVZKWu1ygOLrdl0n/P1h69XCj&#10;UMVynGEkSAMtulxd3MwvGSNRkhwekJBO0/hgEqVFyEgcYcS4plDBp0/3W2m+fCO6nEvG+9MsStI0&#10;juLDJP3s7bzalMZbJ1k8Dr3hrmKm9Po0etHf1ITyhovhzgBDgCi97AEuBOOdB+h/i0ppc0M2Phjv&#10;twISADu954HX3srWa8J9SEteDK+C8tmSY9fqGdRo1UKVTHcmOyD5oNegtD3vCtXYP3QTgR1o9rin&#10;Fu8MoqCcTCZxEoKJgi1O0wnIAB+83G4h9q9cNsgKOVYQtWMUeVhq07sOLvYxIRdVXTv61gLtcpwe&#10;HIbuwt4C4LWwvhAEYHipp+VTFkE8Z3E2WqTTyShZJIejbBJOR2GUnWVpmGTJ+eLZ4kXJrKwY42JZ&#10;CT6MSJT8HQX9sPbkdkPyJlQt64rZPGxsNrt5rdADgVldAwt++Aq98grehuMKCNkNf5dlYHvW98ZK&#10;plt3juDToW9ryR6hnUpCmaEjuqWOOEtiyaNg/EEJK81cw6eoJdRWegmjUqqff9JbfygJWDHawTrJ&#10;sb7fEsUxqi8EzGsGwwSwxh1AUE6AOQktKdaDWmybuYT0YcwgLCdaZ1MPYqFkcwcr79Q+ByYiKDya&#10;YzOIcwMnMMDKpPz01MmwalpilmLVUgs9FPu2uyOq9XwzUMYrOWwcMntHu97X3hTydGtkUTlO2gL3&#10;5YQW2AOsKdcMv1LtHnx9dl4vi//4FwAAAP//AwBQSwMEFAAGAAgAAAAhAFKGgc/bAAAABwEAAA8A&#10;AABkcnMvZG93bnJldi54bWxMj0FPhDAQhe8m/odmTLy5rbhRgwybXRNuJoZVs9dCRyDSKaGFhX9v&#10;96SneZM3ee+bbLfYXsw0+s4xwv1GgSCunem4Qfj8KO6eQfig2ejeMSGs5GGXX19lOjXuzCXNx9CI&#10;GMI+1QhtCEMqpa9bstpv3EAcvW83Wh3iOjbSjPocw20vE6UepdUdx4ZWD/TaUv1znCzCtN0fqtUl&#10;89v74fRVLgWvZXFCvL1Z9i8gAi3h7xgu+BEd8shUuYmNFz1CfCQgPKg4L26SbKOqEJ4SBTLP5H/+&#10;/BcAAP//AwBQSwECLQAUAAYACAAAACEAtoM4kv4AAADhAQAAEwAAAAAAAAAAAAAAAAAAAAAAW0Nv&#10;bnRlbnRfVHlwZXNdLnhtbFBLAQItABQABgAIAAAAIQA4/SH/1gAAAJQBAAALAAAAAAAAAAAAAAAA&#10;AC8BAABfcmVscy8ucmVsc1BLAQItABQABgAIAAAAIQAE0ExgGwMAAEAGAAAOAAAAAAAAAAAAAAAA&#10;AC4CAABkcnMvZTJvRG9jLnhtbFBLAQItABQABgAIAAAAIQBShoHP2wAAAAcBAAAPAAAAAAAAAAAA&#10;AAAAAHUFAABkcnMvZG93bnJldi54bWxQSwUGAAAAAAQABADzAAAAfQYAAAAA&#10;" o:allowincell="f" filled="f" stroked="f" strokeweight=".5pt">
              <v:textbox inset=",0,20pt,0">
                <w:txbxContent>
                  <w:p w14:paraId="173CD46A" w14:textId="385BE382" w:rsidR="001E1416" w:rsidRPr="001E1416" w:rsidRDefault="001E1416" w:rsidP="001E1416">
                    <w:pPr>
                      <w:jc w:val="right"/>
                      <w:rPr>
                        <w:rFonts w:ascii="Calibri" w:hAnsi="Calibri" w:cs="Calibri"/>
                        <w:color w:val="737373"/>
                      </w:rPr>
                    </w:pPr>
                  </w:p>
                </w:txbxContent>
              </v:textbox>
              <w10:wrap anchorx="page" anchory="page"/>
            </v:shape>
          </w:pict>
        </mc:Fallback>
      </mc:AlternateContent>
    </w:r>
    <w:r w:rsidR="002F2734">
      <w:rPr>
        <w:rFonts w:ascii="&quot;calibri&quot;,sans-serif" w:hAnsi="&quot;calibri&quot;,sans-serif"/>
        <w:color w:val="000000"/>
        <w:sz w:val="20"/>
        <w:lang w:val="en-US"/>
      </w:rPr>
      <w:t>Confidential</w:t>
    </w:r>
  </w:p>
  <w:bookmarkEnd w:id="8"/>
  <w:p w14:paraId="67DB515C" w14:textId="77777777" w:rsidR="009E27CA" w:rsidRPr="002352DB" w:rsidRDefault="00FF1E14"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63CD1CD9" w14:textId="77777777" w:rsidR="009E27CA" w:rsidRPr="002352DB" w:rsidRDefault="009E27CA" w:rsidP="00AA5BFF">
    <w:pPr>
      <w:pStyle w:val="Header"/>
      <w:rPr>
        <w:lang w:val="en-US"/>
      </w:rPr>
    </w:pPr>
    <w:r w:rsidRPr="002352DB">
      <w:rPr>
        <w:lang w:val="en-US"/>
      </w:rPr>
      <w:t>DSM strategy update</w:t>
    </w:r>
  </w:p>
  <w:p w14:paraId="4ED89649" w14:textId="77777777" w:rsidR="009E27CA" w:rsidRPr="002352DB" w:rsidRDefault="009E27CA" w:rsidP="00AA5BFF">
    <w:pPr>
      <w:pStyle w:val="Header"/>
      <w:rPr>
        <w:lang w:val="en-US"/>
      </w:rPr>
    </w:pPr>
    <w:r w:rsidRPr="002352DB">
      <w:rPr>
        <w:lang w:val="en-US"/>
      </w:rPr>
      <w:t>20 June 2018</w:t>
    </w:r>
  </w:p>
  <w:p w14:paraId="660A461C"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mwqAUAjw2njCwAAAA="/>
  </w:docVars>
  <w:rsids>
    <w:rsidRoot w:val="007F28DE"/>
    <w:rsid w:val="00002BCE"/>
    <w:rsid w:val="00005F0B"/>
    <w:rsid w:val="00012B70"/>
    <w:rsid w:val="00013A3F"/>
    <w:rsid w:val="00020812"/>
    <w:rsid w:val="0003205B"/>
    <w:rsid w:val="0003600B"/>
    <w:rsid w:val="00036800"/>
    <w:rsid w:val="00042737"/>
    <w:rsid w:val="00044BCA"/>
    <w:rsid w:val="00045E80"/>
    <w:rsid w:val="00047846"/>
    <w:rsid w:val="00047EC0"/>
    <w:rsid w:val="00050D3D"/>
    <w:rsid w:val="0005449F"/>
    <w:rsid w:val="00054C4D"/>
    <w:rsid w:val="0005743D"/>
    <w:rsid w:val="00057834"/>
    <w:rsid w:val="00057CA3"/>
    <w:rsid w:val="000700F4"/>
    <w:rsid w:val="000774BE"/>
    <w:rsid w:val="00080E3B"/>
    <w:rsid w:val="000816D3"/>
    <w:rsid w:val="00082F34"/>
    <w:rsid w:val="00085516"/>
    <w:rsid w:val="00092518"/>
    <w:rsid w:val="000931D4"/>
    <w:rsid w:val="000A0426"/>
    <w:rsid w:val="000A0FD3"/>
    <w:rsid w:val="000A780C"/>
    <w:rsid w:val="000B0FD3"/>
    <w:rsid w:val="000B11D0"/>
    <w:rsid w:val="000B294B"/>
    <w:rsid w:val="000B3D84"/>
    <w:rsid w:val="000B515E"/>
    <w:rsid w:val="000C21F1"/>
    <w:rsid w:val="000C7BFE"/>
    <w:rsid w:val="000C7EBB"/>
    <w:rsid w:val="000D43DB"/>
    <w:rsid w:val="000E5200"/>
    <w:rsid w:val="000E5E01"/>
    <w:rsid w:val="000F7AD1"/>
    <w:rsid w:val="001011AB"/>
    <w:rsid w:val="001061BB"/>
    <w:rsid w:val="00111095"/>
    <w:rsid w:val="001121F8"/>
    <w:rsid w:val="00113273"/>
    <w:rsid w:val="00123DF3"/>
    <w:rsid w:val="001263A1"/>
    <w:rsid w:val="0013053D"/>
    <w:rsid w:val="00141F5C"/>
    <w:rsid w:val="00157BB9"/>
    <w:rsid w:val="00163B0D"/>
    <w:rsid w:val="001673F1"/>
    <w:rsid w:val="00170F7C"/>
    <w:rsid w:val="00171DF8"/>
    <w:rsid w:val="00174DBA"/>
    <w:rsid w:val="00184866"/>
    <w:rsid w:val="001917CE"/>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1416"/>
    <w:rsid w:val="001E5762"/>
    <w:rsid w:val="001F6AD0"/>
    <w:rsid w:val="001F6D9F"/>
    <w:rsid w:val="001F7E22"/>
    <w:rsid w:val="00200D1D"/>
    <w:rsid w:val="002024C8"/>
    <w:rsid w:val="00205A46"/>
    <w:rsid w:val="00207395"/>
    <w:rsid w:val="0021093C"/>
    <w:rsid w:val="00214510"/>
    <w:rsid w:val="00214759"/>
    <w:rsid w:val="00215725"/>
    <w:rsid w:val="002202D0"/>
    <w:rsid w:val="00221080"/>
    <w:rsid w:val="00223A84"/>
    <w:rsid w:val="00226A87"/>
    <w:rsid w:val="00231BB9"/>
    <w:rsid w:val="0023284D"/>
    <w:rsid w:val="002352DB"/>
    <w:rsid w:val="00246848"/>
    <w:rsid w:val="0024790F"/>
    <w:rsid w:val="00255EC6"/>
    <w:rsid w:val="00280A88"/>
    <w:rsid w:val="00281DD4"/>
    <w:rsid w:val="00284928"/>
    <w:rsid w:val="002879BD"/>
    <w:rsid w:val="00294341"/>
    <w:rsid w:val="00296053"/>
    <w:rsid w:val="00297501"/>
    <w:rsid w:val="002A0880"/>
    <w:rsid w:val="002A1145"/>
    <w:rsid w:val="002A2E94"/>
    <w:rsid w:val="002A465F"/>
    <w:rsid w:val="002B299E"/>
    <w:rsid w:val="002B6C42"/>
    <w:rsid w:val="002C1CD3"/>
    <w:rsid w:val="002C3C36"/>
    <w:rsid w:val="002C4FDD"/>
    <w:rsid w:val="002C77A2"/>
    <w:rsid w:val="002D3A4E"/>
    <w:rsid w:val="002D4ED8"/>
    <w:rsid w:val="002D5168"/>
    <w:rsid w:val="002D5581"/>
    <w:rsid w:val="002D7B07"/>
    <w:rsid w:val="002E50CD"/>
    <w:rsid w:val="002E57B3"/>
    <w:rsid w:val="002E6AAA"/>
    <w:rsid w:val="002E7495"/>
    <w:rsid w:val="002F0103"/>
    <w:rsid w:val="002F0F42"/>
    <w:rsid w:val="002F1D41"/>
    <w:rsid w:val="002F2734"/>
    <w:rsid w:val="002F498C"/>
    <w:rsid w:val="002F5275"/>
    <w:rsid w:val="002F6DAD"/>
    <w:rsid w:val="002F7E92"/>
    <w:rsid w:val="00302631"/>
    <w:rsid w:val="00311F4F"/>
    <w:rsid w:val="003147C9"/>
    <w:rsid w:val="00316A8D"/>
    <w:rsid w:val="003229E3"/>
    <w:rsid w:val="00334403"/>
    <w:rsid w:val="0033535C"/>
    <w:rsid w:val="00337374"/>
    <w:rsid w:val="00340B23"/>
    <w:rsid w:val="00350CAB"/>
    <w:rsid w:val="003518A2"/>
    <w:rsid w:val="00351CFF"/>
    <w:rsid w:val="00352F8A"/>
    <w:rsid w:val="003568F2"/>
    <w:rsid w:val="00364F28"/>
    <w:rsid w:val="003657CC"/>
    <w:rsid w:val="00371529"/>
    <w:rsid w:val="00372804"/>
    <w:rsid w:val="00372FF0"/>
    <w:rsid w:val="0037351B"/>
    <w:rsid w:val="003735C0"/>
    <w:rsid w:val="003742F4"/>
    <w:rsid w:val="00377099"/>
    <w:rsid w:val="0038695B"/>
    <w:rsid w:val="00390645"/>
    <w:rsid w:val="00390E09"/>
    <w:rsid w:val="00392402"/>
    <w:rsid w:val="003A2EA3"/>
    <w:rsid w:val="003A3782"/>
    <w:rsid w:val="003A51AF"/>
    <w:rsid w:val="003A5BAE"/>
    <w:rsid w:val="003B3001"/>
    <w:rsid w:val="003B5A5B"/>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50EE"/>
    <w:rsid w:val="003F5230"/>
    <w:rsid w:val="003F6D24"/>
    <w:rsid w:val="004013F5"/>
    <w:rsid w:val="00402C67"/>
    <w:rsid w:val="00404E62"/>
    <w:rsid w:val="00413332"/>
    <w:rsid w:val="0041501B"/>
    <w:rsid w:val="00423364"/>
    <w:rsid w:val="0043230C"/>
    <w:rsid w:val="004355F7"/>
    <w:rsid w:val="004372B6"/>
    <w:rsid w:val="004426BD"/>
    <w:rsid w:val="00446539"/>
    <w:rsid w:val="00446CF9"/>
    <w:rsid w:val="004515B0"/>
    <w:rsid w:val="004524AE"/>
    <w:rsid w:val="00460849"/>
    <w:rsid w:val="004646B2"/>
    <w:rsid w:val="00467B64"/>
    <w:rsid w:val="00467C42"/>
    <w:rsid w:val="00470CF6"/>
    <w:rsid w:val="00472722"/>
    <w:rsid w:val="004761B4"/>
    <w:rsid w:val="004803B2"/>
    <w:rsid w:val="00491CC3"/>
    <w:rsid w:val="0049303E"/>
    <w:rsid w:val="0049542F"/>
    <w:rsid w:val="00496174"/>
    <w:rsid w:val="004A440C"/>
    <w:rsid w:val="004A64C0"/>
    <w:rsid w:val="004A6564"/>
    <w:rsid w:val="004B01C5"/>
    <w:rsid w:val="004B4B7E"/>
    <w:rsid w:val="004B4BFF"/>
    <w:rsid w:val="004C0B62"/>
    <w:rsid w:val="004D18D9"/>
    <w:rsid w:val="004D1D1F"/>
    <w:rsid w:val="004D566D"/>
    <w:rsid w:val="004D7A82"/>
    <w:rsid w:val="004E30B3"/>
    <w:rsid w:val="004E3D5D"/>
    <w:rsid w:val="004E49D7"/>
    <w:rsid w:val="004E52D4"/>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55DE"/>
    <w:rsid w:val="00557774"/>
    <w:rsid w:val="0056458D"/>
    <w:rsid w:val="00565F46"/>
    <w:rsid w:val="005667BA"/>
    <w:rsid w:val="005710B3"/>
    <w:rsid w:val="00571972"/>
    <w:rsid w:val="005744F1"/>
    <w:rsid w:val="00575426"/>
    <w:rsid w:val="00575475"/>
    <w:rsid w:val="00576406"/>
    <w:rsid w:val="00584BE1"/>
    <w:rsid w:val="005864F3"/>
    <w:rsid w:val="005902F7"/>
    <w:rsid w:val="005948F8"/>
    <w:rsid w:val="005A0B1E"/>
    <w:rsid w:val="005A30F3"/>
    <w:rsid w:val="005A60A7"/>
    <w:rsid w:val="005A64EB"/>
    <w:rsid w:val="005A770C"/>
    <w:rsid w:val="005B510E"/>
    <w:rsid w:val="005B660F"/>
    <w:rsid w:val="005B6CA8"/>
    <w:rsid w:val="005B7C4E"/>
    <w:rsid w:val="005C1081"/>
    <w:rsid w:val="005C1178"/>
    <w:rsid w:val="005C4C90"/>
    <w:rsid w:val="005C69E7"/>
    <w:rsid w:val="005C6B45"/>
    <w:rsid w:val="005D2BD4"/>
    <w:rsid w:val="005D5F35"/>
    <w:rsid w:val="005D6158"/>
    <w:rsid w:val="005E3A67"/>
    <w:rsid w:val="005E63B8"/>
    <w:rsid w:val="005F0A65"/>
    <w:rsid w:val="005F0BFF"/>
    <w:rsid w:val="005F0ED4"/>
    <w:rsid w:val="005F2778"/>
    <w:rsid w:val="005F665B"/>
    <w:rsid w:val="00601A70"/>
    <w:rsid w:val="00614417"/>
    <w:rsid w:val="006228C6"/>
    <w:rsid w:val="00632B11"/>
    <w:rsid w:val="006456C0"/>
    <w:rsid w:val="006464AB"/>
    <w:rsid w:val="00647DFB"/>
    <w:rsid w:val="00655867"/>
    <w:rsid w:val="00661266"/>
    <w:rsid w:val="006620B6"/>
    <w:rsid w:val="00665131"/>
    <w:rsid w:val="00670C5C"/>
    <w:rsid w:val="006711B4"/>
    <w:rsid w:val="00675AFC"/>
    <w:rsid w:val="0068469E"/>
    <w:rsid w:val="006852CC"/>
    <w:rsid w:val="00691BD4"/>
    <w:rsid w:val="006924AB"/>
    <w:rsid w:val="006960BA"/>
    <w:rsid w:val="006965AB"/>
    <w:rsid w:val="00696D8B"/>
    <w:rsid w:val="006A4347"/>
    <w:rsid w:val="006A7829"/>
    <w:rsid w:val="006A7B75"/>
    <w:rsid w:val="006B1A87"/>
    <w:rsid w:val="006B24C3"/>
    <w:rsid w:val="006C0F8F"/>
    <w:rsid w:val="006C35A4"/>
    <w:rsid w:val="006C3690"/>
    <w:rsid w:val="006C474C"/>
    <w:rsid w:val="006C6134"/>
    <w:rsid w:val="006D29CE"/>
    <w:rsid w:val="006D66F5"/>
    <w:rsid w:val="006E2BD2"/>
    <w:rsid w:val="006F1FB4"/>
    <w:rsid w:val="006F43B8"/>
    <w:rsid w:val="006F46F8"/>
    <w:rsid w:val="006F4CEB"/>
    <w:rsid w:val="006F6BC4"/>
    <w:rsid w:val="00700174"/>
    <w:rsid w:val="0070023A"/>
    <w:rsid w:val="00707D3E"/>
    <w:rsid w:val="00707E8B"/>
    <w:rsid w:val="007105C0"/>
    <w:rsid w:val="00712635"/>
    <w:rsid w:val="00712CB1"/>
    <w:rsid w:val="007134D5"/>
    <w:rsid w:val="00714762"/>
    <w:rsid w:val="00716FE2"/>
    <w:rsid w:val="00724082"/>
    <w:rsid w:val="007253B4"/>
    <w:rsid w:val="00730608"/>
    <w:rsid w:val="00730E1F"/>
    <w:rsid w:val="00732D76"/>
    <w:rsid w:val="00735543"/>
    <w:rsid w:val="00740770"/>
    <w:rsid w:val="007445EC"/>
    <w:rsid w:val="00746F8B"/>
    <w:rsid w:val="0075205E"/>
    <w:rsid w:val="00752CE8"/>
    <w:rsid w:val="00755E69"/>
    <w:rsid w:val="007561DB"/>
    <w:rsid w:val="00760A55"/>
    <w:rsid w:val="00761D08"/>
    <w:rsid w:val="00762E73"/>
    <w:rsid w:val="007637F6"/>
    <w:rsid w:val="0076618A"/>
    <w:rsid w:val="00770BEF"/>
    <w:rsid w:val="00772CFA"/>
    <w:rsid w:val="00776DCC"/>
    <w:rsid w:val="007773B4"/>
    <w:rsid w:val="007777CF"/>
    <w:rsid w:val="00780C3C"/>
    <w:rsid w:val="007850CE"/>
    <w:rsid w:val="00787D9D"/>
    <w:rsid w:val="00793B1F"/>
    <w:rsid w:val="0079541D"/>
    <w:rsid w:val="00795D7F"/>
    <w:rsid w:val="00797BDE"/>
    <w:rsid w:val="007A1E67"/>
    <w:rsid w:val="007A3982"/>
    <w:rsid w:val="007A6942"/>
    <w:rsid w:val="007A6E6E"/>
    <w:rsid w:val="007B1FDA"/>
    <w:rsid w:val="007B36DB"/>
    <w:rsid w:val="007B729C"/>
    <w:rsid w:val="007C4F7F"/>
    <w:rsid w:val="007C75CA"/>
    <w:rsid w:val="007D4A7B"/>
    <w:rsid w:val="007D7224"/>
    <w:rsid w:val="007D7D85"/>
    <w:rsid w:val="007D7E3A"/>
    <w:rsid w:val="007E3254"/>
    <w:rsid w:val="007F0189"/>
    <w:rsid w:val="007F11F5"/>
    <w:rsid w:val="007F131B"/>
    <w:rsid w:val="007F1406"/>
    <w:rsid w:val="007F1C1F"/>
    <w:rsid w:val="007F28DE"/>
    <w:rsid w:val="007F3616"/>
    <w:rsid w:val="007F72AF"/>
    <w:rsid w:val="00801C26"/>
    <w:rsid w:val="00803D42"/>
    <w:rsid w:val="0080573C"/>
    <w:rsid w:val="0080788B"/>
    <w:rsid w:val="00825023"/>
    <w:rsid w:val="00826C41"/>
    <w:rsid w:val="00827175"/>
    <w:rsid w:val="008315D6"/>
    <w:rsid w:val="0083508D"/>
    <w:rsid w:val="008427ED"/>
    <w:rsid w:val="008468AA"/>
    <w:rsid w:val="0085556A"/>
    <w:rsid w:val="00857338"/>
    <w:rsid w:val="00865AF1"/>
    <w:rsid w:val="00867C9A"/>
    <w:rsid w:val="00867DA2"/>
    <w:rsid w:val="0087140A"/>
    <w:rsid w:val="00872060"/>
    <w:rsid w:val="00891169"/>
    <w:rsid w:val="00893D15"/>
    <w:rsid w:val="0089565E"/>
    <w:rsid w:val="00895AC0"/>
    <w:rsid w:val="00896086"/>
    <w:rsid w:val="008A11A3"/>
    <w:rsid w:val="008A5BDB"/>
    <w:rsid w:val="008B000F"/>
    <w:rsid w:val="008B0090"/>
    <w:rsid w:val="008B08F0"/>
    <w:rsid w:val="008B2804"/>
    <w:rsid w:val="008B6355"/>
    <w:rsid w:val="008C5D59"/>
    <w:rsid w:val="008D3C85"/>
    <w:rsid w:val="008D5645"/>
    <w:rsid w:val="008E1019"/>
    <w:rsid w:val="008E2FBF"/>
    <w:rsid w:val="008E3F85"/>
    <w:rsid w:val="008E5D9D"/>
    <w:rsid w:val="008E73F7"/>
    <w:rsid w:val="008F2C20"/>
    <w:rsid w:val="008F37F4"/>
    <w:rsid w:val="008F5BB0"/>
    <w:rsid w:val="008F638D"/>
    <w:rsid w:val="008F70E5"/>
    <w:rsid w:val="009003CE"/>
    <w:rsid w:val="00901169"/>
    <w:rsid w:val="00902171"/>
    <w:rsid w:val="00902779"/>
    <w:rsid w:val="009078C1"/>
    <w:rsid w:val="009146C4"/>
    <w:rsid w:val="00920695"/>
    <w:rsid w:val="009216E5"/>
    <w:rsid w:val="00923B34"/>
    <w:rsid w:val="00925BA4"/>
    <w:rsid w:val="009313E5"/>
    <w:rsid w:val="00935653"/>
    <w:rsid w:val="00936E52"/>
    <w:rsid w:val="009420FA"/>
    <w:rsid w:val="00951065"/>
    <w:rsid w:val="009543C6"/>
    <w:rsid w:val="00955D5B"/>
    <w:rsid w:val="009566C5"/>
    <w:rsid w:val="00964BE5"/>
    <w:rsid w:val="00967B99"/>
    <w:rsid w:val="009700EE"/>
    <w:rsid w:val="00975091"/>
    <w:rsid w:val="00975779"/>
    <w:rsid w:val="0097636C"/>
    <w:rsid w:val="00981551"/>
    <w:rsid w:val="009851F0"/>
    <w:rsid w:val="00990934"/>
    <w:rsid w:val="009A032A"/>
    <w:rsid w:val="009B0C50"/>
    <w:rsid w:val="009B0E55"/>
    <w:rsid w:val="009B3AE3"/>
    <w:rsid w:val="009B54E8"/>
    <w:rsid w:val="009B6883"/>
    <w:rsid w:val="009C3FA4"/>
    <w:rsid w:val="009C6FD9"/>
    <w:rsid w:val="009D1CAD"/>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1CDD"/>
    <w:rsid w:val="00A2393A"/>
    <w:rsid w:val="00A23CBF"/>
    <w:rsid w:val="00A23D11"/>
    <w:rsid w:val="00A27050"/>
    <w:rsid w:val="00A30549"/>
    <w:rsid w:val="00A3324B"/>
    <w:rsid w:val="00A42C49"/>
    <w:rsid w:val="00A451E3"/>
    <w:rsid w:val="00A457B1"/>
    <w:rsid w:val="00A51031"/>
    <w:rsid w:val="00A57D31"/>
    <w:rsid w:val="00A63F52"/>
    <w:rsid w:val="00A745B6"/>
    <w:rsid w:val="00A765C3"/>
    <w:rsid w:val="00A84F37"/>
    <w:rsid w:val="00A85CDC"/>
    <w:rsid w:val="00A87002"/>
    <w:rsid w:val="00A92DA9"/>
    <w:rsid w:val="00A9372B"/>
    <w:rsid w:val="00AA0277"/>
    <w:rsid w:val="00AA1E1B"/>
    <w:rsid w:val="00AA5BFF"/>
    <w:rsid w:val="00AA5E84"/>
    <w:rsid w:val="00AB021B"/>
    <w:rsid w:val="00AC13CC"/>
    <w:rsid w:val="00AC5105"/>
    <w:rsid w:val="00AC7455"/>
    <w:rsid w:val="00AD1656"/>
    <w:rsid w:val="00AD46B6"/>
    <w:rsid w:val="00AD6C42"/>
    <w:rsid w:val="00AE00AE"/>
    <w:rsid w:val="00AE239D"/>
    <w:rsid w:val="00AE501A"/>
    <w:rsid w:val="00AE6048"/>
    <w:rsid w:val="00AF6183"/>
    <w:rsid w:val="00AF7B88"/>
    <w:rsid w:val="00AF7C8A"/>
    <w:rsid w:val="00B034E8"/>
    <w:rsid w:val="00B03716"/>
    <w:rsid w:val="00B11B30"/>
    <w:rsid w:val="00B120A2"/>
    <w:rsid w:val="00B13413"/>
    <w:rsid w:val="00B21C21"/>
    <w:rsid w:val="00B2541A"/>
    <w:rsid w:val="00B36AFA"/>
    <w:rsid w:val="00B41BE5"/>
    <w:rsid w:val="00B44D22"/>
    <w:rsid w:val="00B452C6"/>
    <w:rsid w:val="00B46C51"/>
    <w:rsid w:val="00B501C3"/>
    <w:rsid w:val="00B50434"/>
    <w:rsid w:val="00B50F01"/>
    <w:rsid w:val="00B55515"/>
    <w:rsid w:val="00B61F13"/>
    <w:rsid w:val="00B6200D"/>
    <w:rsid w:val="00B6310C"/>
    <w:rsid w:val="00B64D5F"/>
    <w:rsid w:val="00B665E6"/>
    <w:rsid w:val="00B66891"/>
    <w:rsid w:val="00B700DB"/>
    <w:rsid w:val="00B70BAA"/>
    <w:rsid w:val="00B712C7"/>
    <w:rsid w:val="00B73ACA"/>
    <w:rsid w:val="00B761DB"/>
    <w:rsid w:val="00B76D13"/>
    <w:rsid w:val="00B81A4C"/>
    <w:rsid w:val="00B84D1C"/>
    <w:rsid w:val="00B87505"/>
    <w:rsid w:val="00B91982"/>
    <w:rsid w:val="00B9297B"/>
    <w:rsid w:val="00B95B9B"/>
    <w:rsid w:val="00B96498"/>
    <w:rsid w:val="00B96525"/>
    <w:rsid w:val="00BA1E7D"/>
    <w:rsid w:val="00BA2D9B"/>
    <w:rsid w:val="00BA62BA"/>
    <w:rsid w:val="00BB3092"/>
    <w:rsid w:val="00BB53C4"/>
    <w:rsid w:val="00BB5607"/>
    <w:rsid w:val="00BB720B"/>
    <w:rsid w:val="00BC0161"/>
    <w:rsid w:val="00BC72D4"/>
    <w:rsid w:val="00BD017D"/>
    <w:rsid w:val="00BD1B09"/>
    <w:rsid w:val="00BE3264"/>
    <w:rsid w:val="00BE36D5"/>
    <w:rsid w:val="00BE472B"/>
    <w:rsid w:val="00BE661E"/>
    <w:rsid w:val="00BE758F"/>
    <w:rsid w:val="00BF1284"/>
    <w:rsid w:val="00BF54AD"/>
    <w:rsid w:val="00BF6999"/>
    <w:rsid w:val="00C0372B"/>
    <w:rsid w:val="00C049E2"/>
    <w:rsid w:val="00C052E8"/>
    <w:rsid w:val="00C10E40"/>
    <w:rsid w:val="00C11FD3"/>
    <w:rsid w:val="00C17817"/>
    <w:rsid w:val="00C2210C"/>
    <w:rsid w:val="00C269E6"/>
    <w:rsid w:val="00C31221"/>
    <w:rsid w:val="00C3298B"/>
    <w:rsid w:val="00C44579"/>
    <w:rsid w:val="00C520E9"/>
    <w:rsid w:val="00C55EE5"/>
    <w:rsid w:val="00C56A55"/>
    <w:rsid w:val="00C64F36"/>
    <w:rsid w:val="00C67187"/>
    <w:rsid w:val="00C72881"/>
    <w:rsid w:val="00C7565F"/>
    <w:rsid w:val="00C7716D"/>
    <w:rsid w:val="00C80492"/>
    <w:rsid w:val="00C80F72"/>
    <w:rsid w:val="00C920EE"/>
    <w:rsid w:val="00C954F3"/>
    <w:rsid w:val="00C95E27"/>
    <w:rsid w:val="00C96627"/>
    <w:rsid w:val="00CA00A0"/>
    <w:rsid w:val="00CA1A66"/>
    <w:rsid w:val="00CA4017"/>
    <w:rsid w:val="00CB2834"/>
    <w:rsid w:val="00CB2B8A"/>
    <w:rsid w:val="00CB562B"/>
    <w:rsid w:val="00CC6294"/>
    <w:rsid w:val="00CD464F"/>
    <w:rsid w:val="00CD477E"/>
    <w:rsid w:val="00CD4AC8"/>
    <w:rsid w:val="00CE3BF5"/>
    <w:rsid w:val="00CE4526"/>
    <w:rsid w:val="00CE61AA"/>
    <w:rsid w:val="00CE76E4"/>
    <w:rsid w:val="00CF27EB"/>
    <w:rsid w:val="00CF5CD5"/>
    <w:rsid w:val="00CF74D6"/>
    <w:rsid w:val="00D06D78"/>
    <w:rsid w:val="00D13696"/>
    <w:rsid w:val="00D20549"/>
    <w:rsid w:val="00D31EAE"/>
    <w:rsid w:val="00D340A6"/>
    <w:rsid w:val="00D368AA"/>
    <w:rsid w:val="00D510A2"/>
    <w:rsid w:val="00D53473"/>
    <w:rsid w:val="00D559D3"/>
    <w:rsid w:val="00D62196"/>
    <w:rsid w:val="00D63C7B"/>
    <w:rsid w:val="00D655F7"/>
    <w:rsid w:val="00D65E4F"/>
    <w:rsid w:val="00D76EFB"/>
    <w:rsid w:val="00D84335"/>
    <w:rsid w:val="00D86EAD"/>
    <w:rsid w:val="00D87E96"/>
    <w:rsid w:val="00D90A71"/>
    <w:rsid w:val="00D9109D"/>
    <w:rsid w:val="00D934B5"/>
    <w:rsid w:val="00D960C3"/>
    <w:rsid w:val="00D97332"/>
    <w:rsid w:val="00D97A45"/>
    <w:rsid w:val="00DA146B"/>
    <w:rsid w:val="00DB22B6"/>
    <w:rsid w:val="00DB3C33"/>
    <w:rsid w:val="00DB483D"/>
    <w:rsid w:val="00DB7358"/>
    <w:rsid w:val="00DC5140"/>
    <w:rsid w:val="00DC7CA1"/>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5512"/>
    <w:rsid w:val="00E31057"/>
    <w:rsid w:val="00E32FF8"/>
    <w:rsid w:val="00E36899"/>
    <w:rsid w:val="00E36A35"/>
    <w:rsid w:val="00E37E65"/>
    <w:rsid w:val="00E40B99"/>
    <w:rsid w:val="00E4466B"/>
    <w:rsid w:val="00E476F1"/>
    <w:rsid w:val="00E50060"/>
    <w:rsid w:val="00E52914"/>
    <w:rsid w:val="00E55A86"/>
    <w:rsid w:val="00E703E8"/>
    <w:rsid w:val="00E71459"/>
    <w:rsid w:val="00E73557"/>
    <w:rsid w:val="00E7445B"/>
    <w:rsid w:val="00E773C0"/>
    <w:rsid w:val="00E804DA"/>
    <w:rsid w:val="00E845B7"/>
    <w:rsid w:val="00E86B68"/>
    <w:rsid w:val="00E9233B"/>
    <w:rsid w:val="00E97C70"/>
    <w:rsid w:val="00EA3ADB"/>
    <w:rsid w:val="00EA7F49"/>
    <w:rsid w:val="00EA7FEA"/>
    <w:rsid w:val="00EB16AE"/>
    <w:rsid w:val="00EB2593"/>
    <w:rsid w:val="00EB2DBF"/>
    <w:rsid w:val="00EB44C4"/>
    <w:rsid w:val="00EC249F"/>
    <w:rsid w:val="00EC5D7A"/>
    <w:rsid w:val="00EC6845"/>
    <w:rsid w:val="00ED01BF"/>
    <w:rsid w:val="00ED12D3"/>
    <w:rsid w:val="00ED30E4"/>
    <w:rsid w:val="00EE00CF"/>
    <w:rsid w:val="00EE3730"/>
    <w:rsid w:val="00EE3A75"/>
    <w:rsid w:val="00EE6A05"/>
    <w:rsid w:val="00EF03FF"/>
    <w:rsid w:val="00EF2139"/>
    <w:rsid w:val="00EF2183"/>
    <w:rsid w:val="00EF4965"/>
    <w:rsid w:val="00EF5AE6"/>
    <w:rsid w:val="00F00B13"/>
    <w:rsid w:val="00F02169"/>
    <w:rsid w:val="00F067C9"/>
    <w:rsid w:val="00F11A4E"/>
    <w:rsid w:val="00F12097"/>
    <w:rsid w:val="00F225A7"/>
    <w:rsid w:val="00F306F1"/>
    <w:rsid w:val="00F3178E"/>
    <w:rsid w:val="00F324D7"/>
    <w:rsid w:val="00F32E87"/>
    <w:rsid w:val="00F41348"/>
    <w:rsid w:val="00F41E66"/>
    <w:rsid w:val="00F42D24"/>
    <w:rsid w:val="00F446FF"/>
    <w:rsid w:val="00F44823"/>
    <w:rsid w:val="00F50994"/>
    <w:rsid w:val="00F5366E"/>
    <w:rsid w:val="00F6788F"/>
    <w:rsid w:val="00F71F61"/>
    <w:rsid w:val="00F733FB"/>
    <w:rsid w:val="00F879FA"/>
    <w:rsid w:val="00F9062C"/>
    <w:rsid w:val="00F920F8"/>
    <w:rsid w:val="00F9342C"/>
    <w:rsid w:val="00F965C0"/>
    <w:rsid w:val="00FA1211"/>
    <w:rsid w:val="00FA3C53"/>
    <w:rsid w:val="00FA54E4"/>
    <w:rsid w:val="00FB055F"/>
    <w:rsid w:val="00FB4DF1"/>
    <w:rsid w:val="00FB521B"/>
    <w:rsid w:val="00FD50EE"/>
    <w:rsid w:val="00FE60AE"/>
    <w:rsid w:val="00FE67F8"/>
    <w:rsid w:val="00FE6E57"/>
    <w:rsid w:val="00FE7D97"/>
    <w:rsid w:val="00FF1E14"/>
    <w:rsid w:val="00FF4C2F"/>
    <w:rsid w:val="00FF5970"/>
    <w:rsid w:val="00FF69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918D87B"/>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styleId="BodyTextIndent2">
    <w:name w:val="Body Text Indent 2"/>
    <w:basedOn w:val="Normal"/>
    <w:link w:val="BodyTextIndent2Char"/>
    <w:uiPriority w:val="99"/>
    <w:semiHidden/>
    <w:unhideWhenUsed/>
    <w:rsid w:val="00867DA2"/>
    <w:pPr>
      <w:spacing w:after="120" w:line="480" w:lineRule="auto"/>
      <w:ind w:left="360"/>
    </w:pPr>
  </w:style>
  <w:style w:type="character" w:customStyle="1" w:styleId="BodyTextIndent2Char">
    <w:name w:val="Body Text Indent 2 Char"/>
    <w:basedOn w:val="DefaultParagraphFont"/>
    <w:link w:val="BodyTextIndent2"/>
    <w:uiPriority w:val="99"/>
    <w:semiHidden/>
    <w:rsid w:val="00867DA2"/>
    <w:rPr>
      <w:rFonts w:ascii="Trebuchet MS" w:eastAsia="SimSun" w:hAnsi="Trebuchet MS" w:cs="Times New Roman"/>
      <w:sz w:val="20"/>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48650911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 w:id="209901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2.xml"/><Relationship Id="rId18" Type="http://schemas.openxmlformats.org/officeDocument/2006/relationships/hyperlink" Target="mailto:media.contacts@dsm.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header" Target="header1.xml"/><Relationship Id="rId12" Type="http://schemas.openxmlformats.org/officeDocument/2006/relationships/header" Target="header5.xml"/><Relationship Id="rId17" Type="http://schemas.openxmlformats.org/officeDocument/2006/relationships/hyperlink" Target="http://www.dsm.com/" TargetMode="External"/><Relationship Id="rId25" Type="http://schemas.openxmlformats.org/officeDocument/2006/relationships/footer" Target="footer7.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footer" Target="footer6.xml"/><Relationship Id="rId10" Type="http://schemas.openxmlformats.org/officeDocument/2006/relationships/header" Target="header3.xml"/><Relationship Id="rId19" Type="http://schemas.openxmlformats.org/officeDocument/2006/relationships/hyperlink" Target="mailto:investor.relations@dsm.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36</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3</cp:revision>
  <cp:lastPrinted>2019-03-25T16:36:00Z</cp:lastPrinted>
  <dcterms:created xsi:type="dcterms:W3CDTF">2019-03-25T16:37:00Z</dcterms:created>
  <dcterms:modified xsi:type="dcterms:W3CDTF">2019-03-2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79e07e3-d2a9-4fa4-8ce7-86a2ef12593c</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9-03-25T14:43:45.5202610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